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45879D" w14:textId="77777777" w:rsidR="000E2A81" w:rsidRPr="00FA6C95" w:rsidRDefault="00FA6C95" w:rsidP="00FA6C95">
      <w:pPr>
        <w:jc w:val="both"/>
        <w:rPr>
          <w:rFonts w:cstheme="minorHAnsi"/>
          <w:b/>
          <w:sz w:val="24"/>
          <w:szCs w:val="24"/>
        </w:rPr>
      </w:pPr>
      <w:bookmarkStart w:id="0" w:name="_GoBack"/>
      <w:bookmarkEnd w:id="0"/>
      <w:r>
        <w:rPr>
          <w:rFonts w:cstheme="minorHAnsi"/>
          <w:b/>
          <w:sz w:val="24"/>
          <w:szCs w:val="24"/>
        </w:rPr>
        <w:t>Additional File 1</w:t>
      </w:r>
      <w:r w:rsidR="00D9762A">
        <w:rPr>
          <w:rFonts w:cstheme="minorHAnsi"/>
          <w:b/>
          <w:sz w:val="24"/>
          <w:szCs w:val="24"/>
        </w:rPr>
        <w:t>: Example search string</w:t>
      </w:r>
    </w:p>
    <w:tbl>
      <w:tblPr>
        <w:tblStyle w:val="TableGrid"/>
        <w:tblpPr w:leftFromText="180" w:rightFromText="180" w:vertAnchor="page" w:horzAnchor="page" w:tblpX="1183" w:tblpY="2416"/>
        <w:tblW w:w="0" w:type="auto"/>
        <w:tblLook w:val="04A0" w:firstRow="1" w:lastRow="0" w:firstColumn="1" w:lastColumn="0" w:noHBand="0" w:noVBand="1"/>
      </w:tblPr>
      <w:tblGrid>
        <w:gridCol w:w="534"/>
        <w:gridCol w:w="7938"/>
      </w:tblGrid>
      <w:tr w:rsidR="008648A7" w:rsidRPr="008648A7" w14:paraId="5C1DB466" w14:textId="77777777" w:rsidTr="00470EAE">
        <w:tc>
          <w:tcPr>
            <w:tcW w:w="8472" w:type="dxa"/>
            <w:gridSpan w:val="2"/>
            <w:shd w:val="pct15" w:color="auto" w:fill="auto"/>
          </w:tcPr>
          <w:p w14:paraId="33704F07" w14:textId="77777777" w:rsidR="008648A7" w:rsidRPr="00B54995" w:rsidRDefault="008648A7" w:rsidP="002460E2">
            <w:pPr>
              <w:jc w:val="both"/>
              <w:rPr>
                <w:rFonts w:cstheme="minorHAnsi"/>
                <w:sz w:val="24"/>
                <w:szCs w:val="24"/>
              </w:rPr>
            </w:pPr>
            <w:r w:rsidRPr="008648A7">
              <w:rPr>
                <w:rFonts w:cstheme="minorHAnsi"/>
                <w:b/>
                <w:sz w:val="24"/>
                <w:szCs w:val="24"/>
              </w:rPr>
              <w:t>Database:</w:t>
            </w:r>
            <w:r w:rsidRPr="008648A7">
              <w:rPr>
                <w:rFonts w:cstheme="minorHAnsi"/>
                <w:sz w:val="24"/>
                <w:szCs w:val="24"/>
              </w:rPr>
              <w:t xml:space="preserve"> </w:t>
            </w:r>
            <w:r w:rsidRPr="00B54995">
              <w:rPr>
                <w:rFonts w:cstheme="minorHAnsi"/>
                <w:sz w:val="24"/>
                <w:szCs w:val="24"/>
              </w:rPr>
              <w:t xml:space="preserve">Medline </w:t>
            </w:r>
          </w:p>
          <w:p w14:paraId="769493D6" w14:textId="77777777" w:rsidR="008648A7" w:rsidRPr="00B54995" w:rsidRDefault="008648A7" w:rsidP="002460E2">
            <w:pPr>
              <w:jc w:val="both"/>
              <w:rPr>
                <w:rFonts w:cstheme="minorHAnsi"/>
                <w:sz w:val="24"/>
                <w:szCs w:val="24"/>
              </w:rPr>
            </w:pPr>
            <w:r w:rsidRPr="00B54995">
              <w:rPr>
                <w:rFonts w:cstheme="minorHAnsi"/>
                <w:b/>
                <w:sz w:val="24"/>
                <w:szCs w:val="24"/>
              </w:rPr>
              <w:t>Platform:</w:t>
            </w:r>
            <w:r w:rsidRPr="00B54995">
              <w:rPr>
                <w:rFonts w:cstheme="minorHAnsi"/>
                <w:sz w:val="24"/>
                <w:szCs w:val="24"/>
              </w:rPr>
              <w:t xml:space="preserve"> EBSCO</w:t>
            </w:r>
          </w:p>
          <w:p w14:paraId="3CF85FD8" w14:textId="77777777" w:rsidR="008648A7" w:rsidRPr="00B54995" w:rsidRDefault="008648A7" w:rsidP="002460E2">
            <w:pPr>
              <w:jc w:val="both"/>
              <w:rPr>
                <w:rFonts w:cstheme="minorHAnsi"/>
                <w:sz w:val="24"/>
                <w:szCs w:val="24"/>
              </w:rPr>
            </w:pPr>
            <w:r w:rsidRPr="00B54995">
              <w:rPr>
                <w:rFonts w:cstheme="minorHAnsi"/>
                <w:b/>
                <w:sz w:val="24"/>
                <w:szCs w:val="24"/>
              </w:rPr>
              <w:t>Limits:</w:t>
            </w:r>
            <w:r w:rsidRPr="00B54995">
              <w:rPr>
                <w:rFonts w:cstheme="minorHAnsi"/>
                <w:sz w:val="24"/>
                <w:szCs w:val="24"/>
              </w:rPr>
              <w:t xml:space="preserve"> </w:t>
            </w:r>
            <w:r w:rsidR="00B54995" w:rsidRPr="00B54995">
              <w:rPr>
                <w:rFonts w:eastAsia="Times New Roman" w:cstheme="minorHAnsi"/>
                <w:color w:val="333333"/>
                <w:sz w:val="24"/>
                <w:szCs w:val="24"/>
                <w:bdr w:val="none" w:sz="0" w:space="0" w:color="auto" w:frame="1"/>
                <w:lang w:eastAsia="en-GB"/>
              </w:rPr>
              <w:t>Date of Publication: 20100101-20161231; Abstract Available; English Language; Human</w:t>
            </w:r>
            <w:r w:rsidR="00B54995" w:rsidRPr="00B54995"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  <w:t> </w:t>
            </w:r>
          </w:p>
          <w:p w14:paraId="1F81B8EA" w14:textId="77777777" w:rsidR="008648A7" w:rsidRPr="00B54995" w:rsidRDefault="008648A7" w:rsidP="002460E2">
            <w:pPr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</w:pPr>
            <w:r w:rsidRPr="00B54995">
              <w:rPr>
                <w:rFonts w:eastAsia="Times New Roman" w:cstheme="minorHAnsi"/>
                <w:b/>
                <w:bCs/>
                <w:color w:val="333333"/>
                <w:sz w:val="24"/>
                <w:szCs w:val="24"/>
                <w:lang w:eastAsia="en-GB"/>
              </w:rPr>
              <w:t>Search modes</w:t>
            </w:r>
            <w:r w:rsidRPr="00B54995">
              <w:rPr>
                <w:rFonts w:eastAsia="Times New Roman" w:cstheme="minorHAnsi"/>
                <w:color w:val="333333"/>
                <w:sz w:val="24"/>
                <w:szCs w:val="24"/>
                <w:lang w:eastAsia="en-GB"/>
              </w:rPr>
              <w:t xml:space="preserve"> - Boolean/Phrase</w:t>
            </w:r>
          </w:p>
          <w:p w14:paraId="4E9F9B82" w14:textId="77777777" w:rsidR="008648A7" w:rsidRPr="008648A7" w:rsidRDefault="008648A7" w:rsidP="002460E2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8648A7" w:rsidRPr="008648A7" w14:paraId="3CF2F170" w14:textId="77777777" w:rsidTr="00470EAE">
        <w:trPr>
          <w:trHeight w:val="6518"/>
        </w:trPr>
        <w:tc>
          <w:tcPr>
            <w:tcW w:w="534" w:type="dxa"/>
          </w:tcPr>
          <w:p w14:paraId="7A9E95A7" w14:textId="77777777" w:rsidR="008648A7" w:rsidRPr="008648A7" w:rsidRDefault="008648A7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8648A7">
              <w:rPr>
                <w:rFonts w:cstheme="minorHAnsi"/>
                <w:sz w:val="24"/>
                <w:szCs w:val="24"/>
              </w:rPr>
              <w:t>1</w:t>
            </w:r>
          </w:p>
          <w:p w14:paraId="30E01763" w14:textId="77777777" w:rsidR="008648A7" w:rsidRPr="008648A7" w:rsidRDefault="008648A7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8648A7">
              <w:rPr>
                <w:rFonts w:cstheme="minorHAnsi"/>
                <w:sz w:val="24"/>
                <w:szCs w:val="24"/>
              </w:rPr>
              <w:t>2</w:t>
            </w:r>
          </w:p>
          <w:p w14:paraId="1FEE0436" w14:textId="77777777" w:rsidR="008648A7" w:rsidRPr="008648A7" w:rsidRDefault="008648A7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8648A7">
              <w:rPr>
                <w:rFonts w:cstheme="minorHAnsi"/>
                <w:sz w:val="24"/>
                <w:szCs w:val="24"/>
              </w:rPr>
              <w:t>3</w:t>
            </w:r>
          </w:p>
          <w:p w14:paraId="09245DE4" w14:textId="77777777" w:rsidR="008648A7" w:rsidRPr="008648A7" w:rsidRDefault="008648A7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8648A7">
              <w:rPr>
                <w:rFonts w:cstheme="minorHAnsi"/>
                <w:sz w:val="24"/>
                <w:szCs w:val="24"/>
              </w:rPr>
              <w:t>4</w:t>
            </w:r>
          </w:p>
          <w:p w14:paraId="5332B83D" w14:textId="77777777" w:rsidR="008648A7" w:rsidRPr="008648A7" w:rsidRDefault="008648A7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8648A7">
              <w:rPr>
                <w:rFonts w:cstheme="minorHAnsi"/>
                <w:sz w:val="24"/>
                <w:szCs w:val="24"/>
              </w:rPr>
              <w:t>5</w:t>
            </w:r>
          </w:p>
          <w:p w14:paraId="5BD2CFC7" w14:textId="77777777" w:rsidR="008648A7" w:rsidRPr="008648A7" w:rsidRDefault="008648A7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8648A7">
              <w:rPr>
                <w:rFonts w:cstheme="minorHAnsi"/>
                <w:sz w:val="24"/>
                <w:szCs w:val="24"/>
              </w:rPr>
              <w:t>6</w:t>
            </w:r>
          </w:p>
          <w:p w14:paraId="4179FA68" w14:textId="77777777" w:rsidR="008648A7" w:rsidRPr="008648A7" w:rsidRDefault="008648A7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8648A7">
              <w:rPr>
                <w:rFonts w:cstheme="minorHAnsi"/>
                <w:sz w:val="24"/>
                <w:szCs w:val="24"/>
              </w:rPr>
              <w:t>7</w:t>
            </w:r>
          </w:p>
          <w:p w14:paraId="7F883DF2" w14:textId="77777777" w:rsidR="004E3755" w:rsidRPr="008648A7" w:rsidRDefault="008648A7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8648A7">
              <w:rPr>
                <w:rFonts w:cstheme="minorHAnsi"/>
                <w:sz w:val="24"/>
                <w:szCs w:val="24"/>
              </w:rPr>
              <w:t>8</w:t>
            </w:r>
          </w:p>
          <w:p w14:paraId="28BD68C6" w14:textId="77777777" w:rsidR="008648A7" w:rsidRPr="008648A7" w:rsidRDefault="008648A7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6E6DFB">
              <w:rPr>
                <w:rFonts w:cstheme="minorHAnsi"/>
                <w:sz w:val="24"/>
                <w:szCs w:val="24"/>
              </w:rPr>
              <w:t>9</w:t>
            </w:r>
          </w:p>
          <w:p w14:paraId="05693126" w14:textId="77777777" w:rsidR="000D669D" w:rsidRPr="008648A7" w:rsidRDefault="008648A7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8648A7">
              <w:rPr>
                <w:rFonts w:cstheme="minorHAnsi"/>
                <w:sz w:val="24"/>
                <w:szCs w:val="24"/>
              </w:rPr>
              <w:t>10</w:t>
            </w:r>
          </w:p>
          <w:p w14:paraId="2F8F41A4" w14:textId="77777777" w:rsidR="00A45062" w:rsidRPr="008648A7" w:rsidRDefault="008648A7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8648A7">
              <w:rPr>
                <w:rFonts w:cstheme="minorHAnsi"/>
                <w:sz w:val="24"/>
                <w:szCs w:val="24"/>
              </w:rPr>
              <w:t>11</w:t>
            </w:r>
          </w:p>
          <w:p w14:paraId="25D60B51" w14:textId="77777777" w:rsidR="006E6DFB" w:rsidRPr="008648A7" w:rsidRDefault="008648A7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8648A7">
              <w:rPr>
                <w:rFonts w:cstheme="minorHAnsi"/>
                <w:sz w:val="24"/>
                <w:szCs w:val="24"/>
              </w:rPr>
              <w:t>12</w:t>
            </w:r>
          </w:p>
          <w:p w14:paraId="1F7CFAFE" w14:textId="77777777" w:rsidR="00A45062" w:rsidRPr="008648A7" w:rsidRDefault="008648A7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8648A7">
              <w:rPr>
                <w:rFonts w:cstheme="minorHAnsi"/>
                <w:sz w:val="24"/>
                <w:szCs w:val="24"/>
              </w:rPr>
              <w:t>13</w:t>
            </w:r>
          </w:p>
          <w:p w14:paraId="18B5B094" w14:textId="77777777" w:rsidR="00A45062" w:rsidRDefault="008648A7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8648A7">
              <w:rPr>
                <w:rFonts w:cstheme="minorHAnsi"/>
                <w:sz w:val="24"/>
                <w:szCs w:val="24"/>
              </w:rPr>
              <w:t>14</w:t>
            </w:r>
          </w:p>
          <w:p w14:paraId="0D43CA20" w14:textId="77777777" w:rsidR="00A45062" w:rsidRDefault="00A45062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5</w:t>
            </w:r>
          </w:p>
          <w:p w14:paraId="7CADF57A" w14:textId="77777777" w:rsidR="008648A7" w:rsidRPr="008648A7" w:rsidRDefault="00A45062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6</w:t>
            </w:r>
          </w:p>
          <w:p w14:paraId="38AF50F1" w14:textId="77777777" w:rsidR="008648A7" w:rsidRPr="008648A7" w:rsidRDefault="008648A7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8648A7">
              <w:rPr>
                <w:rFonts w:cstheme="minorHAnsi"/>
                <w:sz w:val="24"/>
                <w:szCs w:val="24"/>
              </w:rPr>
              <w:t>17</w:t>
            </w:r>
          </w:p>
          <w:p w14:paraId="38C0FEB3" w14:textId="77777777" w:rsidR="008648A7" w:rsidRPr="008648A7" w:rsidRDefault="008648A7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8648A7">
              <w:rPr>
                <w:rFonts w:cstheme="minorHAnsi"/>
                <w:sz w:val="24"/>
                <w:szCs w:val="24"/>
              </w:rPr>
              <w:t>18</w:t>
            </w:r>
          </w:p>
          <w:p w14:paraId="5EF7E800" w14:textId="77777777" w:rsidR="008648A7" w:rsidRPr="008648A7" w:rsidRDefault="008648A7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8648A7">
              <w:rPr>
                <w:rFonts w:cstheme="minorHAnsi"/>
                <w:sz w:val="24"/>
                <w:szCs w:val="24"/>
              </w:rPr>
              <w:t>19</w:t>
            </w:r>
          </w:p>
          <w:p w14:paraId="678C3312" w14:textId="77777777" w:rsidR="008648A7" w:rsidRPr="008648A7" w:rsidRDefault="008648A7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6E6DFB">
              <w:rPr>
                <w:rFonts w:cstheme="minorHAnsi"/>
                <w:sz w:val="24"/>
                <w:szCs w:val="24"/>
              </w:rPr>
              <w:t>20</w:t>
            </w:r>
          </w:p>
          <w:p w14:paraId="08902909" w14:textId="77777777" w:rsidR="008648A7" w:rsidRPr="008648A7" w:rsidRDefault="008648A7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8648A7">
              <w:rPr>
                <w:rFonts w:cstheme="minorHAnsi"/>
                <w:sz w:val="24"/>
                <w:szCs w:val="24"/>
              </w:rPr>
              <w:t>21</w:t>
            </w:r>
          </w:p>
          <w:p w14:paraId="1D82FC8A" w14:textId="77777777" w:rsidR="008648A7" w:rsidRDefault="008648A7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A45062">
              <w:rPr>
                <w:rFonts w:cstheme="minorHAnsi"/>
                <w:sz w:val="24"/>
                <w:szCs w:val="24"/>
              </w:rPr>
              <w:t>22</w:t>
            </w:r>
          </w:p>
          <w:p w14:paraId="451EEB70" w14:textId="77777777" w:rsidR="008D2E28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3</w:t>
            </w:r>
          </w:p>
          <w:p w14:paraId="4E3AEF18" w14:textId="77777777" w:rsidR="008D2E28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4</w:t>
            </w:r>
          </w:p>
          <w:p w14:paraId="45F34987" w14:textId="77777777" w:rsidR="008D2E28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5</w:t>
            </w:r>
          </w:p>
          <w:p w14:paraId="2158A9C5" w14:textId="77777777" w:rsidR="008D2E28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6</w:t>
            </w:r>
          </w:p>
          <w:p w14:paraId="6175A95B" w14:textId="77777777" w:rsidR="008D2E28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7</w:t>
            </w:r>
          </w:p>
          <w:p w14:paraId="79EEEA23" w14:textId="77777777" w:rsidR="008D2E28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8</w:t>
            </w:r>
          </w:p>
          <w:p w14:paraId="5D993800" w14:textId="77777777" w:rsidR="008D2E28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9</w:t>
            </w:r>
          </w:p>
          <w:p w14:paraId="5A06386E" w14:textId="77777777" w:rsidR="008D2E28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0</w:t>
            </w:r>
          </w:p>
          <w:p w14:paraId="3BAFCB66" w14:textId="77777777" w:rsidR="008D2E28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1</w:t>
            </w:r>
          </w:p>
          <w:p w14:paraId="621AD00F" w14:textId="77777777" w:rsidR="008D2E28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2</w:t>
            </w:r>
          </w:p>
          <w:p w14:paraId="39ACBEA5" w14:textId="77777777" w:rsidR="008D2E28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3</w:t>
            </w:r>
          </w:p>
          <w:p w14:paraId="331A88B3" w14:textId="77777777" w:rsidR="008D2E28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4</w:t>
            </w:r>
          </w:p>
          <w:p w14:paraId="1BFAFCD1" w14:textId="77777777" w:rsidR="008D2E28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5</w:t>
            </w:r>
          </w:p>
          <w:p w14:paraId="06C1A3D6" w14:textId="77777777" w:rsidR="008D2E28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6</w:t>
            </w:r>
          </w:p>
          <w:p w14:paraId="4DB70E46" w14:textId="77777777" w:rsidR="008D2E28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7</w:t>
            </w:r>
          </w:p>
          <w:p w14:paraId="02AB82DA" w14:textId="77777777" w:rsidR="008D2E28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8</w:t>
            </w:r>
          </w:p>
          <w:p w14:paraId="08C79C7F" w14:textId="77777777" w:rsidR="008D2E28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lastRenderedPageBreak/>
              <w:t>39</w:t>
            </w:r>
          </w:p>
          <w:p w14:paraId="6CCB698F" w14:textId="77777777" w:rsidR="008D2E28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0</w:t>
            </w:r>
          </w:p>
          <w:p w14:paraId="529D9756" w14:textId="77777777" w:rsidR="008D2E28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1</w:t>
            </w:r>
          </w:p>
          <w:p w14:paraId="02C3ADAA" w14:textId="77777777" w:rsidR="008D2E28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A45062">
              <w:rPr>
                <w:rFonts w:cstheme="minorHAnsi"/>
                <w:sz w:val="24"/>
                <w:szCs w:val="24"/>
              </w:rPr>
              <w:t>42</w:t>
            </w:r>
          </w:p>
          <w:p w14:paraId="27EA0A0F" w14:textId="77777777" w:rsidR="008D2E28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3</w:t>
            </w:r>
          </w:p>
          <w:p w14:paraId="589096E0" w14:textId="77777777" w:rsidR="008D2E28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4</w:t>
            </w:r>
          </w:p>
          <w:p w14:paraId="3DF8ED69" w14:textId="77777777" w:rsidR="004E3755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5</w:t>
            </w:r>
          </w:p>
          <w:p w14:paraId="11B8AD6A" w14:textId="77777777" w:rsidR="00A45062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6</w:t>
            </w:r>
          </w:p>
          <w:p w14:paraId="74E16DEF" w14:textId="77777777" w:rsidR="008D2E28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7</w:t>
            </w:r>
          </w:p>
          <w:p w14:paraId="07434D08" w14:textId="77777777" w:rsidR="008D2E28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8</w:t>
            </w:r>
          </w:p>
          <w:p w14:paraId="3BEEF244" w14:textId="77777777" w:rsidR="008D2E28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9</w:t>
            </w:r>
          </w:p>
          <w:p w14:paraId="58D0E3AF" w14:textId="77777777" w:rsidR="008D2E28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0</w:t>
            </w:r>
          </w:p>
          <w:p w14:paraId="60BB8744" w14:textId="77777777" w:rsidR="004E3755" w:rsidRDefault="004E3755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1</w:t>
            </w:r>
          </w:p>
          <w:p w14:paraId="15411B9D" w14:textId="77777777" w:rsidR="004E3755" w:rsidRDefault="004E3755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2</w:t>
            </w:r>
          </w:p>
          <w:p w14:paraId="7DCD1CB0" w14:textId="77777777" w:rsidR="004E3755" w:rsidRDefault="004E3755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A45062">
              <w:rPr>
                <w:rFonts w:cstheme="minorHAnsi"/>
                <w:sz w:val="24"/>
                <w:szCs w:val="24"/>
              </w:rPr>
              <w:t>53</w:t>
            </w:r>
          </w:p>
          <w:p w14:paraId="40D29728" w14:textId="77777777" w:rsidR="004E3755" w:rsidRDefault="004E3755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4</w:t>
            </w:r>
          </w:p>
          <w:p w14:paraId="69FD9FE3" w14:textId="77777777" w:rsidR="004E3755" w:rsidRDefault="004E3755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5</w:t>
            </w:r>
          </w:p>
          <w:p w14:paraId="41EBB6CF" w14:textId="77777777" w:rsidR="004E3755" w:rsidRDefault="004E3755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6</w:t>
            </w:r>
          </w:p>
          <w:p w14:paraId="0AD0F9E5" w14:textId="77777777" w:rsidR="00B54995" w:rsidRDefault="00B54995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7</w:t>
            </w:r>
          </w:p>
          <w:p w14:paraId="0E0F7FBD" w14:textId="77777777" w:rsidR="006350A5" w:rsidRDefault="006350A5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8</w:t>
            </w:r>
          </w:p>
          <w:p w14:paraId="03A43C52" w14:textId="77777777" w:rsidR="006350A5" w:rsidRDefault="006350A5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9</w:t>
            </w:r>
          </w:p>
          <w:p w14:paraId="4EAAD447" w14:textId="77777777" w:rsidR="006350A5" w:rsidRDefault="006350A5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0</w:t>
            </w:r>
          </w:p>
          <w:p w14:paraId="0A9E945E" w14:textId="77777777" w:rsidR="006350A5" w:rsidRDefault="006E6DFB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1</w:t>
            </w:r>
          </w:p>
          <w:p w14:paraId="00AE9532" w14:textId="77777777" w:rsidR="00B54995" w:rsidRDefault="00900E55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2</w:t>
            </w:r>
          </w:p>
          <w:p w14:paraId="449E57BC" w14:textId="77777777" w:rsidR="008648A7" w:rsidRPr="008648A7" w:rsidRDefault="008648A7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938" w:type="dxa"/>
          </w:tcPr>
          <w:p w14:paraId="0998A676" w14:textId="77777777" w:rsidR="008648A7" w:rsidRDefault="008648A7" w:rsidP="002460E2">
            <w:pPr>
              <w:autoSpaceDE w:val="0"/>
              <w:autoSpaceDN w:val="0"/>
              <w:adjustRightInd w:val="0"/>
            </w:pPr>
            <w:r w:rsidRPr="008648A7">
              <w:rPr>
                <w:rFonts w:cstheme="minorHAnsi"/>
                <w:sz w:val="24"/>
                <w:szCs w:val="24"/>
              </w:rPr>
              <w:lastRenderedPageBreak/>
              <w:t xml:space="preserve">(MH "Frail Elderly") </w:t>
            </w:r>
            <w:r w:rsidRPr="008648A7">
              <w:t xml:space="preserve"> </w:t>
            </w:r>
          </w:p>
          <w:p w14:paraId="4036AFAB" w14:textId="77777777" w:rsidR="008648A7" w:rsidRPr="008648A7" w:rsidRDefault="008648A7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8648A7">
              <w:rPr>
                <w:rFonts w:cstheme="minorHAnsi"/>
                <w:sz w:val="24"/>
                <w:szCs w:val="24"/>
              </w:rPr>
              <w:t xml:space="preserve">(MH "Geriatrics")  </w:t>
            </w:r>
          </w:p>
          <w:p w14:paraId="0CFE12CF" w14:textId="77777777" w:rsidR="008648A7" w:rsidRPr="008648A7" w:rsidRDefault="008648A7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8648A7">
              <w:rPr>
                <w:rFonts w:cstheme="minorHAnsi"/>
                <w:sz w:val="24"/>
                <w:szCs w:val="24"/>
              </w:rPr>
              <w:t>(MH "Health Services for the Aged")</w:t>
            </w:r>
          </w:p>
          <w:p w14:paraId="0A2440F5" w14:textId="77777777" w:rsidR="008648A7" w:rsidRDefault="006E6DFB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"frailty syndrome*".</w:t>
            </w:r>
            <w:proofErr w:type="gramStart"/>
            <w:r w:rsidR="00001C88">
              <w:rPr>
                <w:rFonts w:cstheme="minorHAnsi"/>
                <w:sz w:val="24"/>
                <w:szCs w:val="24"/>
              </w:rPr>
              <w:t>AB.TI</w:t>
            </w:r>
            <w:proofErr w:type="gramEnd"/>
          </w:p>
          <w:p w14:paraId="2BDC9B7F" w14:textId="77777777" w:rsidR="006E6DFB" w:rsidRDefault="008648A7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8648A7">
              <w:rPr>
                <w:rFonts w:cstheme="minorHAnsi"/>
                <w:sz w:val="24"/>
                <w:szCs w:val="24"/>
              </w:rPr>
              <w:t>((frai</w:t>
            </w:r>
            <w:r w:rsidR="00BC3BD7">
              <w:rPr>
                <w:rFonts w:cstheme="minorHAnsi"/>
                <w:sz w:val="24"/>
                <w:szCs w:val="24"/>
              </w:rPr>
              <w:t>l old*) AND (people OR adult* OR</w:t>
            </w:r>
            <w:r w:rsidR="00001C88">
              <w:rPr>
                <w:rFonts w:cstheme="minorHAnsi"/>
                <w:sz w:val="24"/>
                <w:szCs w:val="24"/>
              </w:rPr>
              <w:t xml:space="preserve"> person)).</w:t>
            </w:r>
            <w:proofErr w:type="gramStart"/>
            <w:r w:rsidR="00001C88">
              <w:rPr>
                <w:rFonts w:cstheme="minorHAnsi"/>
                <w:sz w:val="24"/>
                <w:szCs w:val="24"/>
              </w:rPr>
              <w:t>AB.TI</w:t>
            </w:r>
            <w:proofErr w:type="gramEnd"/>
          </w:p>
          <w:p w14:paraId="49461C38" w14:textId="77777777" w:rsidR="008648A7" w:rsidRPr="008648A7" w:rsidRDefault="00900E55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"frail elder*"</w:t>
            </w:r>
            <w:r w:rsidR="00001C88">
              <w:rPr>
                <w:rFonts w:cstheme="minorHAnsi"/>
                <w:sz w:val="24"/>
                <w:szCs w:val="24"/>
              </w:rPr>
              <w:t>.</w:t>
            </w:r>
            <w:proofErr w:type="gramStart"/>
            <w:r w:rsidR="00001C88">
              <w:rPr>
                <w:rFonts w:cstheme="minorHAnsi"/>
                <w:sz w:val="24"/>
                <w:szCs w:val="24"/>
              </w:rPr>
              <w:t>AB.TI</w:t>
            </w:r>
            <w:proofErr w:type="gramEnd"/>
          </w:p>
          <w:p w14:paraId="21B57C51" w14:textId="77777777" w:rsidR="008648A7" w:rsidRPr="006B6A3F" w:rsidRDefault="006E6DFB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"</w:t>
            </w:r>
            <w:r w:rsidRPr="006B6A3F">
              <w:rPr>
                <w:rFonts w:cstheme="minorHAnsi"/>
                <w:sz w:val="24"/>
                <w:szCs w:val="24"/>
              </w:rPr>
              <w:t xml:space="preserve">frail old* adult*" OR </w:t>
            </w:r>
            <w:r w:rsidR="008648A7" w:rsidRPr="006B6A3F">
              <w:rPr>
                <w:rFonts w:cstheme="minorHAnsi"/>
                <w:sz w:val="24"/>
                <w:szCs w:val="24"/>
              </w:rPr>
              <w:t>"frail old* peo</w:t>
            </w:r>
            <w:r w:rsidRPr="006B6A3F">
              <w:rPr>
                <w:rFonts w:cstheme="minorHAnsi"/>
                <w:sz w:val="24"/>
                <w:szCs w:val="24"/>
              </w:rPr>
              <w:t>p</w:t>
            </w:r>
            <w:r w:rsidR="00001C88">
              <w:rPr>
                <w:rFonts w:cstheme="minorHAnsi"/>
                <w:sz w:val="24"/>
                <w:szCs w:val="24"/>
              </w:rPr>
              <w:t>le" OR "frail old* person*".</w:t>
            </w:r>
            <w:proofErr w:type="gramStart"/>
            <w:r w:rsidR="00001C88">
              <w:rPr>
                <w:rFonts w:cstheme="minorHAnsi"/>
                <w:sz w:val="24"/>
                <w:szCs w:val="24"/>
              </w:rPr>
              <w:t>AB.TI</w:t>
            </w:r>
            <w:proofErr w:type="gramEnd"/>
          </w:p>
          <w:p w14:paraId="4A6EFF73" w14:textId="77777777" w:rsidR="008648A7" w:rsidRPr="006B6A3F" w:rsidRDefault="006E6DFB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6B6A3F">
              <w:rPr>
                <w:rFonts w:cstheme="minorHAnsi"/>
                <w:sz w:val="24"/>
                <w:szCs w:val="24"/>
              </w:rPr>
              <w:t>OR/1-7</w:t>
            </w:r>
          </w:p>
          <w:p w14:paraId="1F4AB852" w14:textId="77777777" w:rsidR="0027129A" w:rsidRPr="006B6A3F" w:rsidRDefault="000D669D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6B6A3F">
              <w:rPr>
                <w:rFonts w:cstheme="minorHAnsi"/>
                <w:sz w:val="24"/>
                <w:szCs w:val="24"/>
              </w:rPr>
              <w:t>(MH "Early Medical Intervention")</w:t>
            </w:r>
          </w:p>
          <w:p w14:paraId="108DD797" w14:textId="77777777" w:rsidR="00BC3BD7" w:rsidRPr="006B6A3F" w:rsidRDefault="006E6DFB" w:rsidP="001559C5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6B6A3F">
              <w:rPr>
                <w:rFonts w:cstheme="minorHAnsi"/>
                <w:sz w:val="24"/>
                <w:szCs w:val="24"/>
              </w:rPr>
              <w:t>early</w:t>
            </w:r>
            <w:r w:rsidR="00BC3BD7" w:rsidRPr="006B6A3F">
              <w:rPr>
                <w:rFonts w:cstheme="minorHAnsi"/>
                <w:sz w:val="24"/>
                <w:szCs w:val="24"/>
              </w:rPr>
              <w:t xml:space="preserve"> AND (detect* OR intervention*</w:t>
            </w:r>
            <w:r w:rsidR="001559C5" w:rsidRPr="006B6A3F">
              <w:rPr>
                <w:rFonts w:cstheme="minorHAnsi"/>
                <w:sz w:val="24"/>
                <w:szCs w:val="24"/>
              </w:rPr>
              <w:t xml:space="preserve"> OR recognition OR treatment*)).</w:t>
            </w:r>
            <w:r w:rsidR="00001C88">
              <w:t xml:space="preserve"> </w:t>
            </w:r>
            <w:proofErr w:type="gramStart"/>
            <w:r w:rsidR="00001C88" w:rsidRPr="00001C88">
              <w:rPr>
                <w:rFonts w:cstheme="minorHAnsi"/>
                <w:sz w:val="24"/>
                <w:szCs w:val="24"/>
              </w:rPr>
              <w:t>AB.TI</w:t>
            </w:r>
            <w:proofErr w:type="gramEnd"/>
          </w:p>
          <w:p w14:paraId="2C947F5E" w14:textId="77777777" w:rsidR="00BC3BD7" w:rsidRPr="006B6A3F" w:rsidRDefault="006E6DFB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proofErr w:type="gramStart"/>
            <w:r w:rsidRPr="006B6A3F">
              <w:rPr>
                <w:rFonts w:cstheme="minorHAnsi"/>
                <w:sz w:val="24"/>
                <w:szCs w:val="24"/>
              </w:rPr>
              <w:t>initial</w:t>
            </w:r>
            <w:r w:rsidR="00BC3BD7" w:rsidRPr="006B6A3F">
              <w:rPr>
                <w:rFonts w:cstheme="minorHAnsi"/>
                <w:sz w:val="24"/>
                <w:szCs w:val="24"/>
              </w:rPr>
              <w:t xml:space="preserve">  AND</w:t>
            </w:r>
            <w:proofErr w:type="gramEnd"/>
            <w:r w:rsidR="00BC3BD7" w:rsidRPr="006B6A3F">
              <w:rPr>
                <w:rFonts w:cstheme="minorHAnsi"/>
                <w:sz w:val="24"/>
                <w:szCs w:val="24"/>
              </w:rPr>
              <w:t xml:space="preserve"> (detect* OR intervention*</w:t>
            </w:r>
            <w:r w:rsidR="001559C5" w:rsidRPr="006B6A3F">
              <w:rPr>
                <w:rFonts w:cstheme="minorHAnsi"/>
                <w:sz w:val="24"/>
                <w:szCs w:val="24"/>
              </w:rPr>
              <w:t xml:space="preserve"> OR </w:t>
            </w:r>
            <w:r w:rsidR="00001C88">
              <w:rPr>
                <w:rFonts w:cstheme="minorHAnsi"/>
                <w:sz w:val="24"/>
                <w:szCs w:val="24"/>
              </w:rPr>
              <w:t>recognition OR treatment*)).</w:t>
            </w:r>
            <w:r w:rsidR="00001C88" w:rsidRPr="00001C88">
              <w:rPr>
                <w:rFonts w:cstheme="minorHAnsi"/>
                <w:sz w:val="24"/>
                <w:szCs w:val="24"/>
              </w:rPr>
              <w:t>AB.TI</w:t>
            </w:r>
          </w:p>
          <w:p w14:paraId="57E705E0" w14:textId="77777777" w:rsidR="00BC3BD7" w:rsidRPr="006B6A3F" w:rsidRDefault="006E6DFB" w:rsidP="00BC3BD7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proofErr w:type="gramStart"/>
            <w:r w:rsidRPr="006B6A3F">
              <w:rPr>
                <w:rFonts w:cstheme="minorHAnsi"/>
                <w:sz w:val="24"/>
                <w:szCs w:val="24"/>
              </w:rPr>
              <w:t>prompt</w:t>
            </w:r>
            <w:r w:rsidR="00BC3BD7" w:rsidRPr="006B6A3F">
              <w:rPr>
                <w:rFonts w:cstheme="minorHAnsi"/>
                <w:sz w:val="24"/>
                <w:szCs w:val="24"/>
              </w:rPr>
              <w:t xml:space="preserve">  AND</w:t>
            </w:r>
            <w:proofErr w:type="gramEnd"/>
            <w:r w:rsidR="00BC3BD7" w:rsidRPr="006B6A3F">
              <w:rPr>
                <w:rFonts w:cstheme="minorHAnsi"/>
                <w:sz w:val="24"/>
                <w:szCs w:val="24"/>
              </w:rPr>
              <w:t xml:space="preserve"> (detect* OR intervention*</w:t>
            </w:r>
            <w:r w:rsidR="001559C5" w:rsidRPr="006B6A3F">
              <w:rPr>
                <w:rFonts w:cstheme="minorHAnsi"/>
                <w:sz w:val="24"/>
                <w:szCs w:val="24"/>
              </w:rPr>
              <w:t xml:space="preserve"> OR </w:t>
            </w:r>
            <w:r w:rsidR="00001C88">
              <w:rPr>
                <w:rFonts w:cstheme="minorHAnsi"/>
                <w:sz w:val="24"/>
                <w:szCs w:val="24"/>
              </w:rPr>
              <w:t>recognition OR treatment*)).</w:t>
            </w:r>
            <w:r w:rsidR="00001C88" w:rsidRPr="00001C88">
              <w:rPr>
                <w:rFonts w:cstheme="minorHAnsi"/>
                <w:sz w:val="24"/>
                <w:szCs w:val="24"/>
              </w:rPr>
              <w:t>AB.TI</w:t>
            </w:r>
          </w:p>
          <w:p w14:paraId="54D93C37" w14:textId="77777777" w:rsidR="006E6DFB" w:rsidRPr="006B6A3F" w:rsidRDefault="006E6DFB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proofErr w:type="gramStart"/>
            <w:r w:rsidRPr="006B6A3F">
              <w:rPr>
                <w:rFonts w:cstheme="minorHAnsi"/>
                <w:sz w:val="24"/>
                <w:szCs w:val="24"/>
              </w:rPr>
              <w:t>rapid</w:t>
            </w:r>
            <w:r w:rsidR="00BC3BD7" w:rsidRPr="006B6A3F">
              <w:rPr>
                <w:rFonts w:cstheme="minorHAnsi"/>
                <w:sz w:val="24"/>
                <w:szCs w:val="24"/>
              </w:rPr>
              <w:t xml:space="preserve">  AND</w:t>
            </w:r>
            <w:proofErr w:type="gramEnd"/>
            <w:r w:rsidR="00BC3BD7" w:rsidRPr="006B6A3F">
              <w:rPr>
                <w:rFonts w:cstheme="minorHAnsi"/>
                <w:sz w:val="24"/>
                <w:szCs w:val="24"/>
              </w:rPr>
              <w:t xml:space="preserve"> (detect* OR intervention*</w:t>
            </w:r>
            <w:r w:rsidR="001559C5" w:rsidRPr="006B6A3F">
              <w:rPr>
                <w:rFonts w:cstheme="minorHAnsi"/>
                <w:sz w:val="24"/>
                <w:szCs w:val="24"/>
              </w:rPr>
              <w:t xml:space="preserve"> OR re</w:t>
            </w:r>
            <w:r w:rsidR="00001C88">
              <w:rPr>
                <w:rFonts w:cstheme="minorHAnsi"/>
                <w:sz w:val="24"/>
                <w:szCs w:val="24"/>
              </w:rPr>
              <w:t>cognition OR treatment*)).</w:t>
            </w:r>
            <w:r w:rsidR="00001C88" w:rsidRPr="00001C88">
              <w:rPr>
                <w:rFonts w:cstheme="minorHAnsi"/>
                <w:sz w:val="24"/>
                <w:szCs w:val="24"/>
              </w:rPr>
              <w:t>AB.TI</w:t>
            </w:r>
          </w:p>
          <w:p w14:paraId="2CE7DBA7" w14:textId="77777777" w:rsidR="001559C5" w:rsidRPr="006B6A3F" w:rsidRDefault="006E6DFB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proofErr w:type="gramStart"/>
            <w:r w:rsidRPr="006B6A3F">
              <w:rPr>
                <w:rFonts w:cstheme="minorHAnsi"/>
                <w:sz w:val="24"/>
                <w:szCs w:val="24"/>
              </w:rPr>
              <w:t>timely</w:t>
            </w:r>
            <w:r w:rsidR="00BC3BD7" w:rsidRPr="006B6A3F">
              <w:rPr>
                <w:rFonts w:cstheme="minorHAnsi"/>
                <w:sz w:val="24"/>
                <w:szCs w:val="24"/>
              </w:rPr>
              <w:t xml:space="preserve">  AND</w:t>
            </w:r>
            <w:proofErr w:type="gramEnd"/>
            <w:r w:rsidR="00BC3BD7" w:rsidRPr="006B6A3F">
              <w:rPr>
                <w:rFonts w:cstheme="minorHAnsi"/>
                <w:sz w:val="24"/>
                <w:szCs w:val="24"/>
              </w:rPr>
              <w:t xml:space="preserve"> (detect* OR intervention*</w:t>
            </w:r>
            <w:r w:rsidR="001559C5" w:rsidRPr="006B6A3F">
              <w:rPr>
                <w:rFonts w:cstheme="minorHAnsi"/>
                <w:sz w:val="24"/>
                <w:szCs w:val="24"/>
              </w:rPr>
              <w:t xml:space="preserve"> OR </w:t>
            </w:r>
            <w:r w:rsidR="00001C88">
              <w:rPr>
                <w:rFonts w:cstheme="minorHAnsi"/>
                <w:sz w:val="24"/>
                <w:szCs w:val="24"/>
              </w:rPr>
              <w:t>recognition OR treatment*)).</w:t>
            </w:r>
            <w:r w:rsidR="00001C88" w:rsidRPr="00001C88">
              <w:rPr>
                <w:rFonts w:cstheme="minorHAnsi"/>
                <w:sz w:val="24"/>
                <w:szCs w:val="24"/>
              </w:rPr>
              <w:t>AB.TI</w:t>
            </w:r>
          </w:p>
          <w:p w14:paraId="55E26F0E" w14:textId="77777777" w:rsidR="001559C5" w:rsidRPr="006B6A3F" w:rsidRDefault="001559C5" w:rsidP="001559C5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6B6A3F">
              <w:rPr>
                <w:rFonts w:cstheme="minorHAnsi"/>
                <w:sz w:val="24"/>
                <w:szCs w:val="24"/>
              </w:rPr>
              <w:t>"timely intervention*" O</w:t>
            </w:r>
            <w:r w:rsidR="00001C88">
              <w:rPr>
                <w:rFonts w:cstheme="minorHAnsi"/>
                <w:sz w:val="24"/>
                <w:szCs w:val="24"/>
              </w:rPr>
              <w:t>R TI "timely intervention*".</w:t>
            </w:r>
            <w:proofErr w:type="gramStart"/>
            <w:r w:rsidR="00001C88" w:rsidRPr="00001C88">
              <w:rPr>
                <w:rFonts w:cstheme="minorHAnsi"/>
                <w:sz w:val="24"/>
                <w:szCs w:val="24"/>
              </w:rPr>
              <w:t>AB.TI</w:t>
            </w:r>
            <w:proofErr w:type="gramEnd"/>
          </w:p>
          <w:p w14:paraId="6ACB60AC" w14:textId="77777777" w:rsidR="001559C5" w:rsidRPr="006B6A3F" w:rsidRDefault="001559C5" w:rsidP="001559C5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6B6A3F">
              <w:rPr>
                <w:rFonts w:cstheme="minorHAnsi"/>
                <w:sz w:val="24"/>
                <w:szCs w:val="24"/>
              </w:rPr>
              <w:t xml:space="preserve">"prompt intervention*" </w:t>
            </w:r>
            <w:r w:rsidR="00001C88">
              <w:rPr>
                <w:rFonts w:cstheme="minorHAnsi"/>
                <w:sz w:val="24"/>
                <w:szCs w:val="24"/>
              </w:rPr>
              <w:t>OR TI "prompt intervention*".</w:t>
            </w:r>
            <w:proofErr w:type="gramStart"/>
            <w:r w:rsidR="00001C88" w:rsidRPr="00001C88">
              <w:rPr>
                <w:rFonts w:cstheme="minorHAnsi"/>
                <w:sz w:val="24"/>
                <w:szCs w:val="24"/>
              </w:rPr>
              <w:t>AB.TI</w:t>
            </w:r>
            <w:proofErr w:type="gramEnd"/>
          </w:p>
          <w:p w14:paraId="1748989A" w14:textId="77777777" w:rsidR="001559C5" w:rsidRPr="006B6A3F" w:rsidRDefault="001559C5" w:rsidP="001559C5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6B6A3F">
              <w:rPr>
                <w:rFonts w:cstheme="minorHAnsi"/>
                <w:sz w:val="24"/>
                <w:szCs w:val="24"/>
              </w:rPr>
              <w:t>"initial intervention*" OR</w:t>
            </w:r>
            <w:r w:rsidR="00001C88">
              <w:rPr>
                <w:rFonts w:cstheme="minorHAnsi"/>
                <w:sz w:val="24"/>
                <w:szCs w:val="24"/>
              </w:rPr>
              <w:t xml:space="preserve"> TI "Initial intervention*".</w:t>
            </w:r>
            <w:proofErr w:type="gramStart"/>
            <w:r w:rsidR="00001C88" w:rsidRPr="00001C88">
              <w:rPr>
                <w:rFonts w:cstheme="minorHAnsi"/>
                <w:sz w:val="24"/>
                <w:szCs w:val="24"/>
              </w:rPr>
              <w:t>AB.TI</w:t>
            </w:r>
            <w:proofErr w:type="gramEnd"/>
          </w:p>
          <w:p w14:paraId="571317FF" w14:textId="77777777" w:rsidR="00A45062" w:rsidRPr="006B6A3F" w:rsidRDefault="001559C5" w:rsidP="001559C5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6B6A3F">
              <w:rPr>
                <w:rFonts w:cstheme="minorHAnsi"/>
                <w:sz w:val="24"/>
                <w:szCs w:val="24"/>
              </w:rPr>
              <w:t>"rapid interventio</w:t>
            </w:r>
            <w:r w:rsidR="00001C88">
              <w:rPr>
                <w:rFonts w:cstheme="minorHAnsi"/>
                <w:sz w:val="24"/>
                <w:szCs w:val="24"/>
              </w:rPr>
              <w:t>n*" OR TI "rapid intervention*".</w:t>
            </w:r>
            <w:proofErr w:type="gramStart"/>
            <w:r w:rsidR="00001C88" w:rsidRPr="00001C88">
              <w:rPr>
                <w:rFonts w:cstheme="minorHAnsi"/>
                <w:sz w:val="24"/>
                <w:szCs w:val="24"/>
              </w:rPr>
              <w:t>AB.TI</w:t>
            </w:r>
            <w:proofErr w:type="gramEnd"/>
          </w:p>
          <w:p w14:paraId="128C797E" w14:textId="77777777" w:rsidR="008648A7" w:rsidRPr="006B6A3F" w:rsidRDefault="0076387A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6B6A3F">
              <w:rPr>
                <w:rFonts w:cstheme="minorHAnsi"/>
                <w:sz w:val="24"/>
                <w:szCs w:val="24"/>
              </w:rPr>
              <w:t>OR/9</w:t>
            </w:r>
            <w:r w:rsidR="00A45062" w:rsidRPr="006B6A3F">
              <w:rPr>
                <w:rFonts w:cstheme="minorHAnsi"/>
                <w:sz w:val="24"/>
                <w:szCs w:val="24"/>
              </w:rPr>
              <w:t>-1</w:t>
            </w:r>
            <w:r w:rsidR="006E6DFB" w:rsidRPr="006B6A3F">
              <w:rPr>
                <w:rFonts w:cstheme="minorHAnsi"/>
                <w:sz w:val="24"/>
                <w:szCs w:val="24"/>
              </w:rPr>
              <w:t>8</w:t>
            </w:r>
          </w:p>
          <w:p w14:paraId="321D80CF" w14:textId="77777777" w:rsidR="008D2E28" w:rsidRPr="00093289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i/>
                <w:sz w:val="24"/>
                <w:szCs w:val="24"/>
              </w:rPr>
            </w:pPr>
            <w:r w:rsidRPr="006B6A3F">
              <w:rPr>
                <w:rFonts w:cstheme="minorHAnsi"/>
                <w:i/>
                <w:sz w:val="24"/>
                <w:szCs w:val="24"/>
              </w:rPr>
              <w:t>PT randomized</w:t>
            </w:r>
            <w:r w:rsidRPr="00093289">
              <w:rPr>
                <w:rFonts w:cstheme="minorHAnsi"/>
                <w:i/>
                <w:sz w:val="24"/>
                <w:szCs w:val="24"/>
              </w:rPr>
              <w:t xml:space="preserve"> controlled trial</w:t>
            </w:r>
          </w:p>
          <w:p w14:paraId="30E35B38" w14:textId="77777777" w:rsidR="008D2E28" w:rsidRPr="00093289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i/>
                <w:sz w:val="24"/>
                <w:szCs w:val="24"/>
              </w:rPr>
            </w:pPr>
            <w:r w:rsidRPr="00093289">
              <w:rPr>
                <w:rFonts w:cstheme="minorHAnsi"/>
                <w:i/>
                <w:sz w:val="24"/>
                <w:szCs w:val="24"/>
              </w:rPr>
              <w:t>PT controlled clinical trial</w:t>
            </w:r>
          </w:p>
          <w:p w14:paraId="1D2F3AE7" w14:textId="77777777" w:rsidR="008D2E28" w:rsidRPr="00093289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i/>
                <w:sz w:val="24"/>
                <w:szCs w:val="24"/>
              </w:rPr>
            </w:pPr>
            <w:r w:rsidRPr="00093289">
              <w:rPr>
                <w:rFonts w:cstheme="minorHAnsi"/>
                <w:i/>
                <w:sz w:val="24"/>
                <w:szCs w:val="24"/>
              </w:rPr>
              <w:t>SU randomized controlled trials</w:t>
            </w:r>
          </w:p>
          <w:p w14:paraId="37F3754D" w14:textId="77777777" w:rsidR="008D2E28" w:rsidRPr="00093289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i/>
                <w:sz w:val="24"/>
                <w:szCs w:val="24"/>
              </w:rPr>
            </w:pPr>
            <w:r w:rsidRPr="00093289">
              <w:rPr>
                <w:rFonts w:cstheme="minorHAnsi"/>
                <w:i/>
                <w:sz w:val="24"/>
                <w:szCs w:val="24"/>
              </w:rPr>
              <w:t>SU random allocation OR (MH "Random Allocation")</w:t>
            </w:r>
          </w:p>
          <w:p w14:paraId="11E7EC75" w14:textId="77777777" w:rsidR="008D2E28" w:rsidRPr="00093289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i/>
                <w:sz w:val="24"/>
                <w:szCs w:val="24"/>
              </w:rPr>
            </w:pPr>
            <w:r w:rsidRPr="00093289">
              <w:rPr>
                <w:rFonts w:cstheme="minorHAnsi"/>
                <w:i/>
                <w:sz w:val="24"/>
                <w:szCs w:val="24"/>
              </w:rPr>
              <w:t>SU double blind method OR (MH "Double-Blind Method")</w:t>
            </w:r>
          </w:p>
          <w:p w14:paraId="0967040C" w14:textId="77777777" w:rsidR="008D2E28" w:rsidRPr="00093289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i/>
                <w:sz w:val="24"/>
                <w:szCs w:val="24"/>
              </w:rPr>
            </w:pPr>
            <w:r w:rsidRPr="00093289">
              <w:rPr>
                <w:rFonts w:cstheme="minorHAnsi"/>
                <w:i/>
                <w:sz w:val="24"/>
                <w:szCs w:val="24"/>
              </w:rPr>
              <w:t>SU single blind method OR (MH "Single-Blind Method")</w:t>
            </w:r>
          </w:p>
          <w:p w14:paraId="5012F509" w14:textId="77777777" w:rsidR="008D2E28" w:rsidRPr="00093289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i/>
                <w:sz w:val="24"/>
                <w:szCs w:val="24"/>
              </w:rPr>
            </w:pPr>
            <w:r w:rsidRPr="00093289">
              <w:rPr>
                <w:rFonts w:cstheme="minorHAnsi"/>
                <w:i/>
                <w:sz w:val="24"/>
                <w:szCs w:val="24"/>
              </w:rPr>
              <w:t>OR/</w:t>
            </w:r>
            <w:r w:rsidR="0076387A">
              <w:rPr>
                <w:rFonts w:cstheme="minorHAnsi"/>
                <w:i/>
                <w:sz w:val="24"/>
                <w:szCs w:val="24"/>
              </w:rPr>
              <w:t>20-25</w:t>
            </w:r>
          </w:p>
          <w:p w14:paraId="024F2859" w14:textId="77777777" w:rsidR="008D2E28" w:rsidRPr="00093289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i/>
                <w:sz w:val="24"/>
                <w:szCs w:val="24"/>
              </w:rPr>
            </w:pPr>
            <w:r w:rsidRPr="00093289">
              <w:rPr>
                <w:rFonts w:cstheme="minorHAnsi"/>
                <w:i/>
                <w:sz w:val="24"/>
                <w:szCs w:val="24"/>
              </w:rPr>
              <w:t>PT clinical trial</w:t>
            </w:r>
          </w:p>
          <w:p w14:paraId="31CB9C26" w14:textId="77777777" w:rsidR="008D2E28" w:rsidRPr="00E61244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i/>
                <w:sz w:val="24"/>
                <w:szCs w:val="24"/>
              </w:rPr>
            </w:pPr>
            <w:r w:rsidRPr="00E61244">
              <w:rPr>
                <w:rFonts w:cstheme="minorHAnsi"/>
                <w:i/>
                <w:sz w:val="24"/>
                <w:szCs w:val="24"/>
              </w:rPr>
              <w:t>AB (clin* N25 trial*) OR TI (clin* N25 trial*)</w:t>
            </w:r>
          </w:p>
          <w:p w14:paraId="6B323206" w14:textId="77777777" w:rsidR="00900E55" w:rsidRPr="00E61244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i/>
                <w:sz w:val="24"/>
                <w:szCs w:val="24"/>
              </w:rPr>
            </w:pPr>
            <w:r w:rsidRPr="00E61244">
              <w:rPr>
                <w:rFonts w:cstheme="minorHAnsi"/>
                <w:i/>
                <w:sz w:val="24"/>
                <w:szCs w:val="24"/>
              </w:rPr>
              <w:t xml:space="preserve">AB </w:t>
            </w:r>
            <w:proofErr w:type="gramStart"/>
            <w:r w:rsidRPr="00E61244">
              <w:rPr>
                <w:rFonts w:cstheme="minorHAnsi"/>
                <w:i/>
                <w:sz w:val="24"/>
                <w:szCs w:val="24"/>
              </w:rPr>
              <w:t>( (</w:t>
            </w:r>
            <w:proofErr w:type="gramEnd"/>
            <w:r w:rsidRPr="00E61244">
              <w:rPr>
                <w:rFonts w:cstheme="minorHAnsi"/>
                <w:i/>
                <w:sz w:val="24"/>
                <w:szCs w:val="24"/>
              </w:rPr>
              <w:t>(</w:t>
            </w:r>
            <w:proofErr w:type="spellStart"/>
            <w:r w:rsidRPr="00E61244">
              <w:rPr>
                <w:rFonts w:cstheme="minorHAnsi"/>
                <w:i/>
                <w:sz w:val="24"/>
                <w:szCs w:val="24"/>
              </w:rPr>
              <w:t>singl</w:t>
            </w:r>
            <w:proofErr w:type="spellEnd"/>
            <w:r w:rsidRPr="00E61244">
              <w:rPr>
                <w:rFonts w:cstheme="minorHAnsi"/>
                <w:i/>
                <w:sz w:val="24"/>
                <w:szCs w:val="24"/>
              </w:rPr>
              <w:t xml:space="preserve">* or </w:t>
            </w:r>
            <w:proofErr w:type="spellStart"/>
            <w:r w:rsidRPr="00E61244">
              <w:rPr>
                <w:rFonts w:cstheme="minorHAnsi"/>
                <w:i/>
                <w:sz w:val="24"/>
                <w:szCs w:val="24"/>
              </w:rPr>
              <w:t>doubl</w:t>
            </w:r>
            <w:proofErr w:type="spellEnd"/>
            <w:r w:rsidRPr="00E61244">
              <w:rPr>
                <w:rFonts w:cstheme="minorHAnsi"/>
                <w:i/>
                <w:sz w:val="24"/>
                <w:szCs w:val="24"/>
              </w:rPr>
              <w:t xml:space="preserve">* or </w:t>
            </w:r>
            <w:proofErr w:type="spellStart"/>
            <w:r w:rsidRPr="00E61244">
              <w:rPr>
                <w:rFonts w:cstheme="minorHAnsi"/>
                <w:i/>
                <w:sz w:val="24"/>
                <w:szCs w:val="24"/>
              </w:rPr>
              <w:t>trebl</w:t>
            </w:r>
            <w:proofErr w:type="spellEnd"/>
            <w:r w:rsidRPr="00E61244">
              <w:rPr>
                <w:rFonts w:cstheme="minorHAnsi"/>
                <w:i/>
                <w:sz w:val="24"/>
                <w:szCs w:val="24"/>
              </w:rPr>
              <w:t xml:space="preserve">* or </w:t>
            </w:r>
            <w:proofErr w:type="spellStart"/>
            <w:r w:rsidRPr="00E61244">
              <w:rPr>
                <w:rFonts w:cstheme="minorHAnsi"/>
                <w:i/>
                <w:sz w:val="24"/>
                <w:szCs w:val="24"/>
              </w:rPr>
              <w:t>tr</w:t>
            </w:r>
            <w:r w:rsidR="00900E55" w:rsidRPr="00E61244">
              <w:rPr>
                <w:rFonts w:cstheme="minorHAnsi"/>
                <w:i/>
                <w:sz w:val="24"/>
                <w:szCs w:val="24"/>
              </w:rPr>
              <w:t>ipl</w:t>
            </w:r>
            <w:proofErr w:type="spellEnd"/>
            <w:r w:rsidR="00900E55" w:rsidRPr="00E61244">
              <w:rPr>
                <w:rFonts w:cstheme="minorHAnsi"/>
                <w:i/>
                <w:sz w:val="24"/>
                <w:szCs w:val="24"/>
              </w:rPr>
              <w:t>*) N25 (blind* or mask) )</w:t>
            </w:r>
          </w:p>
          <w:p w14:paraId="7FB60750" w14:textId="77777777" w:rsidR="008D2E28" w:rsidRPr="00E61244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i/>
                <w:sz w:val="24"/>
                <w:szCs w:val="24"/>
              </w:rPr>
            </w:pPr>
            <w:r w:rsidRPr="00E61244">
              <w:rPr>
                <w:rFonts w:cstheme="minorHAnsi"/>
                <w:i/>
                <w:sz w:val="24"/>
                <w:szCs w:val="24"/>
              </w:rPr>
              <w:t xml:space="preserve">TI </w:t>
            </w:r>
            <w:proofErr w:type="gramStart"/>
            <w:r w:rsidRPr="00E61244">
              <w:rPr>
                <w:rFonts w:cstheme="minorHAnsi"/>
                <w:i/>
                <w:sz w:val="24"/>
                <w:szCs w:val="24"/>
              </w:rPr>
              <w:t>( (</w:t>
            </w:r>
            <w:proofErr w:type="gramEnd"/>
            <w:r w:rsidRPr="00E61244">
              <w:rPr>
                <w:rFonts w:cstheme="minorHAnsi"/>
                <w:i/>
                <w:sz w:val="24"/>
                <w:szCs w:val="24"/>
              </w:rPr>
              <w:t>(</w:t>
            </w:r>
            <w:proofErr w:type="spellStart"/>
            <w:r w:rsidRPr="00E61244">
              <w:rPr>
                <w:rFonts w:cstheme="minorHAnsi"/>
                <w:i/>
                <w:sz w:val="24"/>
                <w:szCs w:val="24"/>
              </w:rPr>
              <w:t>singl</w:t>
            </w:r>
            <w:proofErr w:type="spellEnd"/>
            <w:r w:rsidRPr="00E61244">
              <w:rPr>
                <w:rFonts w:cstheme="minorHAnsi"/>
                <w:i/>
                <w:sz w:val="24"/>
                <w:szCs w:val="24"/>
              </w:rPr>
              <w:t xml:space="preserve">* or </w:t>
            </w:r>
            <w:proofErr w:type="spellStart"/>
            <w:r w:rsidRPr="00E61244">
              <w:rPr>
                <w:rFonts w:cstheme="minorHAnsi"/>
                <w:i/>
                <w:sz w:val="24"/>
                <w:szCs w:val="24"/>
              </w:rPr>
              <w:t>doubl</w:t>
            </w:r>
            <w:proofErr w:type="spellEnd"/>
            <w:r w:rsidRPr="00E61244">
              <w:rPr>
                <w:rFonts w:cstheme="minorHAnsi"/>
                <w:i/>
                <w:sz w:val="24"/>
                <w:szCs w:val="24"/>
              </w:rPr>
              <w:t xml:space="preserve">* or </w:t>
            </w:r>
            <w:proofErr w:type="spellStart"/>
            <w:r w:rsidRPr="00E61244">
              <w:rPr>
                <w:rFonts w:cstheme="minorHAnsi"/>
                <w:i/>
                <w:sz w:val="24"/>
                <w:szCs w:val="24"/>
              </w:rPr>
              <w:t>trebl</w:t>
            </w:r>
            <w:proofErr w:type="spellEnd"/>
            <w:r w:rsidRPr="00E61244">
              <w:rPr>
                <w:rFonts w:cstheme="minorHAnsi"/>
                <w:i/>
                <w:sz w:val="24"/>
                <w:szCs w:val="24"/>
              </w:rPr>
              <w:t xml:space="preserve">* or </w:t>
            </w:r>
            <w:proofErr w:type="spellStart"/>
            <w:r w:rsidRPr="00E61244">
              <w:rPr>
                <w:rFonts w:cstheme="minorHAnsi"/>
                <w:i/>
                <w:sz w:val="24"/>
                <w:szCs w:val="24"/>
              </w:rPr>
              <w:t>tripl</w:t>
            </w:r>
            <w:proofErr w:type="spellEnd"/>
            <w:r w:rsidRPr="00E61244">
              <w:rPr>
                <w:rFonts w:cstheme="minorHAnsi"/>
                <w:i/>
                <w:sz w:val="24"/>
                <w:szCs w:val="24"/>
              </w:rPr>
              <w:t>*) N25 (blind* or mask) )</w:t>
            </w:r>
          </w:p>
          <w:p w14:paraId="05438113" w14:textId="77777777" w:rsidR="008D2E28" w:rsidRPr="00093289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i/>
                <w:sz w:val="24"/>
                <w:szCs w:val="24"/>
              </w:rPr>
            </w:pPr>
            <w:r w:rsidRPr="00E61244">
              <w:rPr>
                <w:rFonts w:cstheme="minorHAnsi"/>
                <w:i/>
                <w:sz w:val="24"/>
                <w:szCs w:val="24"/>
              </w:rPr>
              <w:t>SU placebos</w:t>
            </w:r>
          </w:p>
          <w:p w14:paraId="09BB76DE" w14:textId="77777777" w:rsidR="008D2E28" w:rsidRPr="00093289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i/>
                <w:sz w:val="24"/>
                <w:szCs w:val="24"/>
              </w:rPr>
            </w:pPr>
            <w:r w:rsidRPr="00093289">
              <w:rPr>
                <w:rFonts w:cstheme="minorHAnsi"/>
                <w:i/>
                <w:sz w:val="24"/>
                <w:szCs w:val="24"/>
              </w:rPr>
              <w:t>AB placebo* OR TI placebo*</w:t>
            </w:r>
          </w:p>
          <w:p w14:paraId="77CBE8A1" w14:textId="77777777" w:rsidR="008D2E28" w:rsidRPr="00093289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i/>
                <w:sz w:val="24"/>
                <w:szCs w:val="24"/>
              </w:rPr>
            </w:pPr>
            <w:r w:rsidRPr="00093289">
              <w:rPr>
                <w:rFonts w:cstheme="minorHAnsi"/>
                <w:i/>
                <w:sz w:val="24"/>
                <w:szCs w:val="24"/>
              </w:rPr>
              <w:t>AB random* OR TI random*</w:t>
            </w:r>
          </w:p>
          <w:p w14:paraId="64A85B5A" w14:textId="77777777" w:rsidR="008D2E28" w:rsidRPr="00093289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i/>
                <w:sz w:val="24"/>
                <w:szCs w:val="24"/>
              </w:rPr>
            </w:pPr>
            <w:r w:rsidRPr="00093289">
              <w:rPr>
                <w:rFonts w:cstheme="minorHAnsi"/>
                <w:i/>
                <w:sz w:val="24"/>
                <w:szCs w:val="24"/>
              </w:rPr>
              <w:t xml:space="preserve">AB </w:t>
            </w:r>
            <w:proofErr w:type="spellStart"/>
            <w:r w:rsidRPr="00093289">
              <w:rPr>
                <w:rFonts w:cstheme="minorHAnsi"/>
                <w:i/>
                <w:sz w:val="24"/>
                <w:szCs w:val="24"/>
              </w:rPr>
              <w:t>randomi#ed</w:t>
            </w:r>
            <w:proofErr w:type="spellEnd"/>
            <w:r w:rsidRPr="00093289">
              <w:rPr>
                <w:rFonts w:cstheme="minorHAnsi"/>
                <w:i/>
                <w:sz w:val="24"/>
                <w:szCs w:val="24"/>
              </w:rPr>
              <w:t xml:space="preserve"> control$ trial$ OR TI random*</w:t>
            </w:r>
          </w:p>
          <w:p w14:paraId="29C57712" w14:textId="77777777" w:rsidR="008D2E28" w:rsidRPr="00093289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i/>
                <w:sz w:val="24"/>
                <w:szCs w:val="24"/>
              </w:rPr>
            </w:pPr>
            <w:r w:rsidRPr="00093289">
              <w:rPr>
                <w:rFonts w:cstheme="minorHAnsi"/>
                <w:i/>
                <w:sz w:val="24"/>
                <w:szCs w:val="24"/>
              </w:rPr>
              <w:t xml:space="preserve">AB </w:t>
            </w:r>
            <w:proofErr w:type="spellStart"/>
            <w:r w:rsidRPr="00093289">
              <w:rPr>
                <w:rFonts w:cstheme="minorHAnsi"/>
                <w:i/>
                <w:sz w:val="24"/>
                <w:szCs w:val="24"/>
              </w:rPr>
              <w:t>randomi#ed</w:t>
            </w:r>
            <w:proofErr w:type="spellEnd"/>
            <w:r w:rsidRPr="00093289">
              <w:rPr>
                <w:rFonts w:cstheme="minorHAnsi"/>
                <w:i/>
                <w:sz w:val="24"/>
                <w:szCs w:val="24"/>
              </w:rPr>
              <w:t xml:space="preserve"> OR TI </w:t>
            </w:r>
            <w:proofErr w:type="spellStart"/>
            <w:r w:rsidRPr="00093289">
              <w:rPr>
                <w:rFonts w:cstheme="minorHAnsi"/>
                <w:i/>
                <w:sz w:val="24"/>
                <w:szCs w:val="24"/>
              </w:rPr>
              <w:t>randomi#ed</w:t>
            </w:r>
            <w:proofErr w:type="spellEnd"/>
          </w:p>
          <w:p w14:paraId="1775AC2F" w14:textId="77777777" w:rsidR="008D2E28" w:rsidRPr="00093289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i/>
                <w:sz w:val="24"/>
                <w:szCs w:val="24"/>
              </w:rPr>
            </w:pPr>
            <w:r w:rsidRPr="00093289">
              <w:rPr>
                <w:rFonts w:cstheme="minorHAnsi"/>
                <w:i/>
                <w:sz w:val="24"/>
                <w:szCs w:val="24"/>
              </w:rPr>
              <w:t>AB randomly OR TI randomly</w:t>
            </w:r>
          </w:p>
          <w:p w14:paraId="185B34DC" w14:textId="77777777" w:rsidR="008D2E28" w:rsidRPr="00093289" w:rsidRDefault="00001C88" w:rsidP="002460E2">
            <w:pPr>
              <w:autoSpaceDE w:val="0"/>
              <w:autoSpaceDN w:val="0"/>
              <w:adjustRightInd w:val="0"/>
              <w:rPr>
                <w:rFonts w:cstheme="minorHAnsi"/>
                <w:i/>
                <w:sz w:val="24"/>
                <w:szCs w:val="24"/>
              </w:rPr>
            </w:pPr>
            <w:proofErr w:type="spellStart"/>
            <w:r>
              <w:rPr>
                <w:rFonts w:cstheme="minorHAnsi"/>
                <w:i/>
                <w:sz w:val="24"/>
                <w:szCs w:val="24"/>
              </w:rPr>
              <w:t>trial.</w:t>
            </w:r>
            <w:proofErr w:type="gramStart"/>
            <w:r w:rsidRPr="00001C88">
              <w:rPr>
                <w:rFonts w:cstheme="minorHAnsi"/>
                <w:i/>
                <w:sz w:val="24"/>
                <w:szCs w:val="24"/>
              </w:rPr>
              <w:t>AB.TI</w:t>
            </w:r>
            <w:proofErr w:type="spellEnd"/>
            <w:proofErr w:type="gramEnd"/>
          </w:p>
          <w:p w14:paraId="7E078EB8" w14:textId="77777777" w:rsidR="008D2E28" w:rsidRPr="00093289" w:rsidRDefault="008D2E28" w:rsidP="002460E2">
            <w:pPr>
              <w:autoSpaceDE w:val="0"/>
              <w:autoSpaceDN w:val="0"/>
              <w:adjustRightInd w:val="0"/>
              <w:rPr>
                <w:rFonts w:cstheme="minorHAnsi"/>
                <w:i/>
                <w:sz w:val="24"/>
                <w:szCs w:val="24"/>
              </w:rPr>
            </w:pPr>
            <w:r w:rsidRPr="00093289">
              <w:rPr>
                <w:rFonts w:cstheme="minorHAnsi"/>
                <w:i/>
                <w:sz w:val="24"/>
                <w:szCs w:val="24"/>
              </w:rPr>
              <w:t>SU research design OR (MH "Research Design")</w:t>
            </w:r>
          </w:p>
          <w:p w14:paraId="02FB2EE5" w14:textId="77777777" w:rsidR="008D2E28" w:rsidRPr="00093289" w:rsidRDefault="006B6A3F" w:rsidP="002460E2">
            <w:pPr>
              <w:autoSpaceDE w:val="0"/>
              <w:autoSpaceDN w:val="0"/>
              <w:adjustRightInd w:val="0"/>
              <w:rPr>
                <w:rFonts w:cstheme="minorHAnsi"/>
                <w:i/>
                <w:sz w:val="24"/>
                <w:szCs w:val="24"/>
              </w:rPr>
            </w:pPr>
            <w:r>
              <w:rPr>
                <w:rFonts w:cstheme="minorHAnsi"/>
                <w:i/>
                <w:sz w:val="24"/>
                <w:szCs w:val="24"/>
              </w:rPr>
              <w:lastRenderedPageBreak/>
              <w:t>OR/27-38</w:t>
            </w:r>
          </w:p>
          <w:p w14:paraId="7942B904" w14:textId="77777777" w:rsidR="004E3755" w:rsidRPr="00093289" w:rsidRDefault="006B6A3F" w:rsidP="002460E2">
            <w:pPr>
              <w:autoSpaceDE w:val="0"/>
              <w:autoSpaceDN w:val="0"/>
              <w:adjustRightInd w:val="0"/>
              <w:rPr>
                <w:rFonts w:cstheme="minorHAnsi"/>
                <w:i/>
                <w:sz w:val="24"/>
                <w:szCs w:val="24"/>
              </w:rPr>
            </w:pPr>
            <w:r w:rsidRPr="006B6A3F">
              <w:rPr>
                <w:rFonts w:cstheme="minorHAnsi"/>
                <w:i/>
                <w:sz w:val="24"/>
                <w:szCs w:val="24"/>
              </w:rPr>
              <w:t>S26 OR S39</w:t>
            </w:r>
          </w:p>
          <w:p w14:paraId="0FC0C6A5" w14:textId="77777777" w:rsidR="004E3755" w:rsidRPr="00093289" w:rsidRDefault="004E3755" w:rsidP="002460E2">
            <w:pPr>
              <w:autoSpaceDE w:val="0"/>
              <w:autoSpaceDN w:val="0"/>
              <w:adjustRightInd w:val="0"/>
              <w:rPr>
                <w:rFonts w:cstheme="minorHAnsi"/>
                <w:i/>
                <w:sz w:val="24"/>
                <w:szCs w:val="24"/>
              </w:rPr>
            </w:pPr>
            <w:r w:rsidRPr="00093289">
              <w:rPr>
                <w:rFonts w:cstheme="minorHAnsi"/>
                <w:i/>
                <w:sz w:val="24"/>
                <w:szCs w:val="24"/>
              </w:rPr>
              <w:t>SU comparative study</w:t>
            </w:r>
          </w:p>
          <w:p w14:paraId="7191599E" w14:textId="77777777" w:rsidR="004E3755" w:rsidRPr="00093289" w:rsidRDefault="004E3755" w:rsidP="002460E2">
            <w:pPr>
              <w:autoSpaceDE w:val="0"/>
              <w:autoSpaceDN w:val="0"/>
              <w:adjustRightInd w:val="0"/>
              <w:rPr>
                <w:rFonts w:cstheme="minorHAnsi"/>
                <w:i/>
                <w:sz w:val="24"/>
                <w:szCs w:val="24"/>
              </w:rPr>
            </w:pPr>
            <w:r w:rsidRPr="00093289">
              <w:rPr>
                <w:rFonts w:cstheme="minorHAnsi"/>
                <w:i/>
                <w:sz w:val="24"/>
                <w:szCs w:val="24"/>
              </w:rPr>
              <w:t>SU evaluation</w:t>
            </w:r>
          </w:p>
          <w:p w14:paraId="7027ECA5" w14:textId="77777777" w:rsidR="00900E55" w:rsidRDefault="004E3755" w:rsidP="002460E2">
            <w:pPr>
              <w:autoSpaceDE w:val="0"/>
              <w:autoSpaceDN w:val="0"/>
              <w:adjustRightInd w:val="0"/>
              <w:rPr>
                <w:rFonts w:cstheme="minorHAnsi"/>
                <w:i/>
                <w:sz w:val="24"/>
                <w:szCs w:val="24"/>
              </w:rPr>
            </w:pPr>
            <w:r w:rsidRPr="00093289">
              <w:rPr>
                <w:rFonts w:cstheme="minorHAnsi"/>
                <w:i/>
                <w:sz w:val="24"/>
                <w:szCs w:val="24"/>
              </w:rPr>
              <w:t xml:space="preserve">AB </w:t>
            </w:r>
            <w:proofErr w:type="gramStart"/>
            <w:r w:rsidRPr="00093289">
              <w:rPr>
                <w:rFonts w:cstheme="minorHAnsi"/>
                <w:i/>
                <w:sz w:val="24"/>
                <w:szCs w:val="24"/>
              </w:rPr>
              <w:t>( evaluation</w:t>
            </w:r>
            <w:proofErr w:type="gramEnd"/>
            <w:r w:rsidRPr="00093289">
              <w:rPr>
                <w:rFonts w:cstheme="minorHAnsi"/>
                <w:i/>
                <w:sz w:val="24"/>
                <w:szCs w:val="24"/>
              </w:rPr>
              <w:t xml:space="preserve"> (method* OR resea</w:t>
            </w:r>
            <w:r w:rsidR="00900E55">
              <w:rPr>
                <w:rFonts w:cstheme="minorHAnsi"/>
                <w:i/>
                <w:sz w:val="24"/>
                <w:szCs w:val="24"/>
              </w:rPr>
              <w:t xml:space="preserve">rch OR model* OR process*) ) </w:t>
            </w:r>
          </w:p>
          <w:p w14:paraId="46AE65A9" w14:textId="77777777" w:rsidR="004E3755" w:rsidRPr="00093289" w:rsidRDefault="004E3755" w:rsidP="002460E2">
            <w:pPr>
              <w:autoSpaceDE w:val="0"/>
              <w:autoSpaceDN w:val="0"/>
              <w:adjustRightInd w:val="0"/>
              <w:rPr>
                <w:rFonts w:cstheme="minorHAnsi"/>
                <w:i/>
                <w:sz w:val="24"/>
                <w:szCs w:val="24"/>
              </w:rPr>
            </w:pPr>
            <w:r w:rsidRPr="00093289">
              <w:rPr>
                <w:rFonts w:cstheme="minorHAnsi"/>
                <w:i/>
                <w:sz w:val="24"/>
                <w:szCs w:val="24"/>
              </w:rPr>
              <w:t xml:space="preserve">TI </w:t>
            </w:r>
            <w:proofErr w:type="gramStart"/>
            <w:r w:rsidRPr="00093289">
              <w:rPr>
                <w:rFonts w:cstheme="minorHAnsi"/>
                <w:i/>
                <w:sz w:val="24"/>
                <w:szCs w:val="24"/>
              </w:rPr>
              <w:t>( evaluation</w:t>
            </w:r>
            <w:proofErr w:type="gramEnd"/>
            <w:r w:rsidRPr="00093289">
              <w:rPr>
                <w:rFonts w:cstheme="minorHAnsi"/>
                <w:i/>
                <w:sz w:val="24"/>
                <w:szCs w:val="24"/>
              </w:rPr>
              <w:t xml:space="preserve"> (method* OR research OR model* OR process*) )</w:t>
            </w:r>
          </w:p>
          <w:p w14:paraId="2B7ED7A4" w14:textId="77777777" w:rsidR="004E3755" w:rsidRPr="00093289" w:rsidRDefault="004E3755" w:rsidP="002460E2">
            <w:pPr>
              <w:autoSpaceDE w:val="0"/>
              <w:autoSpaceDN w:val="0"/>
              <w:adjustRightInd w:val="0"/>
              <w:rPr>
                <w:rFonts w:cstheme="minorHAnsi"/>
                <w:i/>
                <w:sz w:val="24"/>
                <w:szCs w:val="24"/>
              </w:rPr>
            </w:pPr>
            <w:r w:rsidRPr="00093289">
              <w:rPr>
                <w:rFonts w:cstheme="minorHAnsi"/>
                <w:i/>
                <w:sz w:val="24"/>
                <w:szCs w:val="24"/>
              </w:rPr>
              <w:t>SU follow up studies</w:t>
            </w:r>
          </w:p>
          <w:p w14:paraId="3C2380DA" w14:textId="77777777" w:rsidR="004E3755" w:rsidRPr="00093289" w:rsidRDefault="004E3755" w:rsidP="002460E2">
            <w:pPr>
              <w:autoSpaceDE w:val="0"/>
              <w:autoSpaceDN w:val="0"/>
              <w:adjustRightInd w:val="0"/>
              <w:rPr>
                <w:rFonts w:cstheme="minorHAnsi"/>
                <w:i/>
                <w:sz w:val="24"/>
                <w:szCs w:val="24"/>
              </w:rPr>
            </w:pPr>
            <w:r w:rsidRPr="00093289">
              <w:rPr>
                <w:rFonts w:cstheme="minorHAnsi"/>
                <w:i/>
                <w:sz w:val="24"/>
                <w:szCs w:val="24"/>
              </w:rPr>
              <w:t>SU prospective studies</w:t>
            </w:r>
          </w:p>
          <w:p w14:paraId="3912EF9B" w14:textId="77777777" w:rsidR="004E3755" w:rsidRPr="00093289" w:rsidRDefault="004E3755" w:rsidP="002460E2">
            <w:pPr>
              <w:autoSpaceDE w:val="0"/>
              <w:autoSpaceDN w:val="0"/>
              <w:adjustRightInd w:val="0"/>
              <w:rPr>
                <w:rFonts w:cstheme="minorHAnsi"/>
                <w:i/>
                <w:sz w:val="24"/>
                <w:szCs w:val="24"/>
              </w:rPr>
            </w:pPr>
            <w:r w:rsidRPr="00093289">
              <w:rPr>
                <w:rFonts w:cstheme="minorHAnsi"/>
                <w:i/>
                <w:sz w:val="24"/>
                <w:szCs w:val="24"/>
              </w:rPr>
              <w:t>(MH "Prospective Studies")</w:t>
            </w:r>
          </w:p>
          <w:p w14:paraId="267EE0EE" w14:textId="77777777" w:rsidR="004E3755" w:rsidRPr="00093289" w:rsidRDefault="004E3755" w:rsidP="002460E2">
            <w:pPr>
              <w:autoSpaceDE w:val="0"/>
              <w:autoSpaceDN w:val="0"/>
              <w:adjustRightInd w:val="0"/>
              <w:rPr>
                <w:rFonts w:cstheme="minorHAnsi"/>
                <w:i/>
                <w:sz w:val="24"/>
                <w:szCs w:val="24"/>
              </w:rPr>
            </w:pPr>
            <w:r w:rsidRPr="00093289">
              <w:rPr>
                <w:rFonts w:cstheme="minorHAnsi"/>
                <w:i/>
                <w:sz w:val="24"/>
                <w:szCs w:val="24"/>
              </w:rPr>
              <w:t>(MH "Follow-Up Studies")</w:t>
            </w:r>
          </w:p>
          <w:p w14:paraId="6C87D935" w14:textId="77777777" w:rsidR="004E3755" w:rsidRPr="00093289" w:rsidRDefault="004E3755" w:rsidP="002460E2">
            <w:pPr>
              <w:autoSpaceDE w:val="0"/>
              <w:autoSpaceDN w:val="0"/>
              <w:adjustRightInd w:val="0"/>
              <w:rPr>
                <w:rFonts w:cstheme="minorHAnsi"/>
                <w:i/>
                <w:sz w:val="24"/>
                <w:szCs w:val="24"/>
              </w:rPr>
            </w:pPr>
            <w:r w:rsidRPr="00093289">
              <w:rPr>
                <w:rFonts w:cstheme="minorHAnsi"/>
                <w:i/>
                <w:sz w:val="24"/>
                <w:szCs w:val="24"/>
              </w:rPr>
              <w:t xml:space="preserve">TI (control* or </w:t>
            </w:r>
            <w:proofErr w:type="spellStart"/>
            <w:r w:rsidRPr="00093289">
              <w:rPr>
                <w:rFonts w:cstheme="minorHAnsi"/>
                <w:i/>
                <w:sz w:val="24"/>
                <w:szCs w:val="24"/>
              </w:rPr>
              <w:t>prospectiv</w:t>
            </w:r>
            <w:proofErr w:type="spellEnd"/>
            <w:r w:rsidRPr="00093289">
              <w:rPr>
                <w:rFonts w:cstheme="minorHAnsi"/>
                <w:i/>
                <w:sz w:val="24"/>
                <w:szCs w:val="24"/>
              </w:rPr>
              <w:t>* or volunteer*)</w:t>
            </w:r>
          </w:p>
          <w:p w14:paraId="32A4C2C9" w14:textId="77777777" w:rsidR="004E3755" w:rsidRPr="00093289" w:rsidRDefault="004E3755" w:rsidP="002460E2">
            <w:pPr>
              <w:autoSpaceDE w:val="0"/>
              <w:autoSpaceDN w:val="0"/>
              <w:adjustRightInd w:val="0"/>
              <w:rPr>
                <w:rFonts w:cstheme="minorHAnsi"/>
                <w:i/>
                <w:sz w:val="24"/>
                <w:szCs w:val="24"/>
              </w:rPr>
            </w:pPr>
            <w:r w:rsidRPr="00093289">
              <w:rPr>
                <w:rFonts w:cstheme="minorHAnsi"/>
                <w:i/>
                <w:sz w:val="24"/>
                <w:szCs w:val="24"/>
              </w:rPr>
              <w:t>(MH "Cross-Over Studies") OR SU cross over studies</w:t>
            </w:r>
          </w:p>
          <w:p w14:paraId="75D16EA9" w14:textId="77777777" w:rsidR="008648A7" w:rsidRDefault="006B6A3F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R/41-50</w:t>
            </w:r>
          </w:p>
          <w:p w14:paraId="7E8F3AD5" w14:textId="77777777" w:rsidR="001559C5" w:rsidRDefault="001559C5" w:rsidP="001559C5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8D2E28">
              <w:rPr>
                <w:rFonts w:cstheme="minorHAnsi"/>
                <w:sz w:val="24"/>
                <w:szCs w:val="24"/>
              </w:rPr>
              <w:t>(MH "Delivery of Health Care")</w:t>
            </w:r>
          </w:p>
          <w:p w14:paraId="57D0FDE1" w14:textId="77777777" w:rsidR="001559C5" w:rsidRPr="008D2E28" w:rsidRDefault="001559C5" w:rsidP="001559C5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8D2E28">
              <w:rPr>
                <w:rFonts w:cstheme="minorHAnsi"/>
                <w:sz w:val="24"/>
                <w:szCs w:val="24"/>
              </w:rPr>
              <w:t>(MH "Delivery of Health Care, Integrated")</w:t>
            </w:r>
          </w:p>
          <w:p w14:paraId="07A88E5D" w14:textId="77777777" w:rsidR="001559C5" w:rsidRPr="008D2E28" w:rsidRDefault="001559C5" w:rsidP="001559C5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8D2E28">
              <w:rPr>
                <w:rFonts w:cstheme="minorHAnsi"/>
                <w:sz w:val="24"/>
                <w:szCs w:val="24"/>
              </w:rPr>
              <w:t>(MH "Continuity of Patient Care")</w:t>
            </w:r>
          </w:p>
          <w:p w14:paraId="686A2F4B" w14:textId="77777777" w:rsidR="001559C5" w:rsidRPr="008D2E28" w:rsidRDefault="001559C5" w:rsidP="001559C5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8D2E28">
              <w:rPr>
                <w:rFonts w:cstheme="minorHAnsi"/>
                <w:sz w:val="24"/>
                <w:szCs w:val="24"/>
              </w:rPr>
              <w:t>(MH "Comprehensive Health Care")</w:t>
            </w:r>
          </w:p>
          <w:p w14:paraId="4CA54236" w14:textId="77777777" w:rsidR="001559C5" w:rsidRPr="008D2E28" w:rsidRDefault="001559C5" w:rsidP="001559C5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8D2E28">
              <w:rPr>
                <w:rFonts w:cstheme="minorHAnsi"/>
                <w:sz w:val="24"/>
                <w:szCs w:val="24"/>
              </w:rPr>
              <w:t>(MH "Health Services Needs and Demand")</w:t>
            </w:r>
          </w:p>
          <w:p w14:paraId="7AE9F605" w14:textId="77777777" w:rsidR="001559C5" w:rsidRPr="008D2E28" w:rsidRDefault="001559C5" w:rsidP="001559C5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8D2E28">
              <w:rPr>
                <w:rFonts w:cstheme="minorHAnsi"/>
                <w:sz w:val="24"/>
                <w:szCs w:val="24"/>
              </w:rPr>
              <w:t>(MH "Health Services Accessibility")</w:t>
            </w:r>
          </w:p>
          <w:p w14:paraId="7C9006F0" w14:textId="77777777" w:rsidR="001559C5" w:rsidRDefault="006B6A3F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R/52-57</w:t>
            </w:r>
          </w:p>
          <w:p w14:paraId="3C671F65" w14:textId="77777777" w:rsidR="006E6DFB" w:rsidRDefault="006E6DFB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8 AND 19</w:t>
            </w:r>
          </w:p>
          <w:p w14:paraId="5B2C496B" w14:textId="77777777" w:rsidR="006E6DFB" w:rsidRDefault="006E6DFB" w:rsidP="002460E2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8 AND 58</w:t>
            </w:r>
          </w:p>
          <w:p w14:paraId="4D098502" w14:textId="77777777" w:rsidR="006E6DFB" w:rsidRPr="00900E55" w:rsidRDefault="006B6A3F" w:rsidP="006E6DFB">
            <w:pPr>
              <w:spacing w:line="245" w:lineRule="atLeast"/>
              <w:rPr>
                <w:rFonts w:eastAsia="Times New Roman" w:cs="Helvetica"/>
                <w:sz w:val="24"/>
                <w:szCs w:val="24"/>
                <w:bdr w:val="none" w:sz="0" w:space="0" w:color="auto" w:frame="1"/>
                <w:lang w:eastAsia="en-GB"/>
              </w:rPr>
            </w:pPr>
            <w:r w:rsidRPr="00900E55">
              <w:rPr>
                <w:rFonts w:eastAsia="Times New Roman" w:cs="Helvetica"/>
                <w:sz w:val="24"/>
                <w:szCs w:val="24"/>
                <w:bdr w:val="none" w:sz="0" w:space="0" w:color="auto" w:frame="1"/>
                <w:lang w:eastAsia="en-GB"/>
              </w:rPr>
              <w:t>59</w:t>
            </w:r>
            <w:r w:rsidR="006E6DFB" w:rsidRPr="00900E55">
              <w:rPr>
                <w:rFonts w:eastAsia="Times New Roman" w:cs="Helvetica"/>
                <w:sz w:val="24"/>
                <w:szCs w:val="24"/>
                <w:bdr w:val="none" w:sz="0" w:space="0" w:color="auto" w:frame="1"/>
                <w:lang w:eastAsia="en-GB"/>
              </w:rPr>
              <w:t xml:space="preserve"> OR 60</w:t>
            </w:r>
            <w:r w:rsidR="00900E55">
              <w:rPr>
                <w:rFonts w:eastAsia="Times New Roman" w:cs="Helvetica"/>
                <w:sz w:val="24"/>
                <w:szCs w:val="24"/>
                <w:bdr w:val="none" w:sz="0" w:space="0" w:color="auto" w:frame="1"/>
                <w:lang w:eastAsia="en-GB"/>
              </w:rPr>
              <w:t xml:space="preserve"> </w:t>
            </w:r>
          </w:p>
          <w:p w14:paraId="0140703A" w14:textId="77777777" w:rsidR="006E6DFB" w:rsidRPr="00900E55" w:rsidRDefault="00900E55" w:rsidP="002460E2">
            <w:pPr>
              <w:autoSpaceDE w:val="0"/>
              <w:autoSpaceDN w:val="0"/>
              <w:adjustRightInd w:val="0"/>
              <w:rPr>
                <w:rFonts w:cstheme="minorHAnsi"/>
                <w:i/>
                <w:sz w:val="24"/>
                <w:szCs w:val="24"/>
              </w:rPr>
            </w:pPr>
            <w:r w:rsidRPr="00900E55">
              <w:rPr>
                <w:rFonts w:cstheme="minorHAnsi"/>
                <w:i/>
                <w:sz w:val="24"/>
                <w:szCs w:val="24"/>
              </w:rPr>
              <w:t xml:space="preserve">40 OR </w:t>
            </w:r>
            <w:r>
              <w:rPr>
                <w:rFonts w:cstheme="minorHAnsi"/>
                <w:i/>
                <w:sz w:val="24"/>
                <w:szCs w:val="24"/>
              </w:rPr>
              <w:t xml:space="preserve">51 AND 61 </w:t>
            </w:r>
          </w:p>
          <w:p w14:paraId="201E1406" w14:textId="77777777" w:rsidR="00470EAE" w:rsidRPr="008648A7" w:rsidRDefault="00470EAE" w:rsidP="00470EAE">
            <w:pPr>
              <w:autoSpaceDE w:val="0"/>
              <w:autoSpaceDN w:val="0"/>
              <w:adjustRightInd w:val="0"/>
              <w:jc w:val="right"/>
              <w:rPr>
                <w:rFonts w:cstheme="minorHAnsi"/>
                <w:sz w:val="24"/>
                <w:szCs w:val="24"/>
              </w:rPr>
            </w:pPr>
          </w:p>
        </w:tc>
      </w:tr>
    </w:tbl>
    <w:p w14:paraId="29D7A899" w14:textId="77777777" w:rsidR="000E2A81" w:rsidRDefault="000E2A81"/>
    <w:p w14:paraId="516BC8D4" w14:textId="77777777" w:rsidR="008648A7" w:rsidRDefault="008648A7"/>
    <w:p w14:paraId="2F043F4A" w14:textId="77777777" w:rsidR="008648A7" w:rsidRDefault="008648A7"/>
    <w:p w14:paraId="50FCBE4B" w14:textId="77777777" w:rsidR="008648A7" w:rsidRDefault="008648A7"/>
    <w:p w14:paraId="0B1D16DF" w14:textId="77777777" w:rsidR="008648A7" w:rsidRDefault="008648A7"/>
    <w:p w14:paraId="76031165" w14:textId="77777777" w:rsidR="008648A7" w:rsidRDefault="008648A7"/>
    <w:p w14:paraId="6EBF4C38" w14:textId="77777777" w:rsidR="008648A7" w:rsidRDefault="008648A7"/>
    <w:p w14:paraId="3BDBFC5A" w14:textId="77777777" w:rsidR="008648A7" w:rsidRDefault="008648A7"/>
    <w:p w14:paraId="016CD3DA" w14:textId="77777777" w:rsidR="008648A7" w:rsidRDefault="008648A7"/>
    <w:p w14:paraId="47080CCA" w14:textId="77777777" w:rsidR="008648A7" w:rsidRDefault="008648A7"/>
    <w:p w14:paraId="1ADF7CE0" w14:textId="77777777" w:rsidR="008648A7" w:rsidRDefault="008648A7"/>
    <w:p w14:paraId="0AC65400" w14:textId="77777777" w:rsidR="008648A7" w:rsidRDefault="008648A7"/>
    <w:p w14:paraId="7591476F" w14:textId="77777777" w:rsidR="008648A7" w:rsidRDefault="008648A7"/>
    <w:p w14:paraId="616E5972" w14:textId="77777777" w:rsidR="008648A7" w:rsidRDefault="008648A7"/>
    <w:p w14:paraId="616A4873" w14:textId="77777777" w:rsidR="008648A7" w:rsidRDefault="008648A7"/>
    <w:p w14:paraId="456A3C0B" w14:textId="77777777" w:rsidR="008648A7" w:rsidRDefault="008648A7"/>
    <w:p w14:paraId="178E4ACA" w14:textId="77777777" w:rsidR="008648A7" w:rsidRDefault="008648A7"/>
    <w:p w14:paraId="48D7E439" w14:textId="77777777" w:rsidR="008648A7" w:rsidRDefault="008648A7"/>
    <w:sectPr w:rsidR="008648A7" w:rsidSect="000E2A81">
      <w:foot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C83C5E" w14:textId="77777777" w:rsidR="00BE6AC3" w:rsidRDefault="00BE6AC3" w:rsidP="00A87C8C">
      <w:pPr>
        <w:spacing w:after="0" w:line="240" w:lineRule="auto"/>
      </w:pPr>
      <w:r>
        <w:separator/>
      </w:r>
    </w:p>
  </w:endnote>
  <w:endnote w:type="continuationSeparator" w:id="0">
    <w:p w14:paraId="1FED2B1A" w14:textId="77777777" w:rsidR="00BE6AC3" w:rsidRDefault="00BE6AC3" w:rsidP="00A87C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78198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3DA985" w14:textId="77777777" w:rsidR="00C5256C" w:rsidRDefault="00C5256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01C8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C9D58E9" w14:textId="77777777" w:rsidR="00C5256C" w:rsidRDefault="00C525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3F419E" w14:textId="77777777" w:rsidR="00BE6AC3" w:rsidRDefault="00BE6AC3" w:rsidP="00A87C8C">
      <w:pPr>
        <w:spacing w:after="0" w:line="240" w:lineRule="auto"/>
      </w:pPr>
      <w:r>
        <w:separator/>
      </w:r>
    </w:p>
  </w:footnote>
  <w:footnote w:type="continuationSeparator" w:id="0">
    <w:p w14:paraId="30B3705F" w14:textId="77777777" w:rsidR="00BE6AC3" w:rsidRDefault="00BE6AC3" w:rsidP="00A87C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906F8A"/>
    <w:multiLevelType w:val="hybridMultilevel"/>
    <w:tmpl w:val="966895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F044AE"/>
    <w:multiLevelType w:val="hybridMultilevel"/>
    <w:tmpl w:val="FC4A36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N7M0Njc1NjcB8pR0lIJTi4sz8/NACgxrAUgOzTMsAAAA"/>
  </w:docVars>
  <w:rsids>
    <w:rsidRoot w:val="000E2A81"/>
    <w:rsid w:val="00001C88"/>
    <w:rsid w:val="00014FF5"/>
    <w:rsid w:val="00046042"/>
    <w:rsid w:val="00076BE7"/>
    <w:rsid w:val="00093289"/>
    <w:rsid w:val="000A5F59"/>
    <w:rsid w:val="000D669D"/>
    <w:rsid w:val="000E2A81"/>
    <w:rsid w:val="001559C5"/>
    <w:rsid w:val="001B383A"/>
    <w:rsid w:val="00223194"/>
    <w:rsid w:val="002460E2"/>
    <w:rsid w:val="0027129A"/>
    <w:rsid w:val="00332720"/>
    <w:rsid w:val="0037337A"/>
    <w:rsid w:val="00470EAE"/>
    <w:rsid w:val="004E3755"/>
    <w:rsid w:val="00594678"/>
    <w:rsid w:val="00627D6E"/>
    <w:rsid w:val="006350A5"/>
    <w:rsid w:val="006A208F"/>
    <w:rsid w:val="006B6A3F"/>
    <w:rsid w:val="006E6DFB"/>
    <w:rsid w:val="007029B1"/>
    <w:rsid w:val="0076387A"/>
    <w:rsid w:val="007A78BA"/>
    <w:rsid w:val="007C4CBC"/>
    <w:rsid w:val="007C59E9"/>
    <w:rsid w:val="007E3F7F"/>
    <w:rsid w:val="00821731"/>
    <w:rsid w:val="008648A7"/>
    <w:rsid w:val="008950FB"/>
    <w:rsid w:val="008D2E28"/>
    <w:rsid w:val="00900E55"/>
    <w:rsid w:val="00933DF3"/>
    <w:rsid w:val="009A4B7F"/>
    <w:rsid w:val="009B31CA"/>
    <w:rsid w:val="00A275D2"/>
    <w:rsid w:val="00A4317E"/>
    <w:rsid w:val="00A45062"/>
    <w:rsid w:val="00A547BC"/>
    <w:rsid w:val="00A87C8C"/>
    <w:rsid w:val="00AC3003"/>
    <w:rsid w:val="00B117E3"/>
    <w:rsid w:val="00B23F8E"/>
    <w:rsid w:val="00B54995"/>
    <w:rsid w:val="00B55D06"/>
    <w:rsid w:val="00BC3BD7"/>
    <w:rsid w:val="00BE0384"/>
    <w:rsid w:val="00BE6AC3"/>
    <w:rsid w:val="00BF79DF"/>
    <w:rsid w:val="00C5256C"/>
    <w:rsid w:val="00C814AA"/>
    <w:rsid w:val="00CB677C"/>
    <w:rsid w:val="00D9762A"/>
    <w:rsid w:val="00DE74D1"/>
    <w:rsid w:val="00DE7A24"/>
    <w:rsid w:val="00E61244"/>
    <w:rsid w:val="00EC4CEC"/>
    <w:rsid w:val="00F50CF3"/>
    <w:rsid w:val="00F62BE1"/>
    <w:rsid w:val="00FA6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34F4DF1"/>
  <w15:docId w15:val="{960F50AE-44FB-4F0B-A10F-E45099F9B8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NoList1">
    <w:name w:val="No List1"/>
    <w:next w:val="NoList"/>
    <w:uiPriority w:val="99"/>
    <w:semiHidden/>
    <w:unhideWhenUsed/>
    <w:rsid w:val="000E2A81"/>
  </w:style>
  <w:style w:type="character" w:customStyle="1" w:styleId="medium-bold">
    <w:name w:val="medium-bold"/>
    <w:basedOn w:val="DefaultParagraphFont"/>
    <w:rsid w:val="000E2A81"/>
  </w:style>
  <w:style w:type="character" w:customStyle="1" w:styleId="medium-normal">
    <w:name w:val="medium-normal"/>
    <w:basedOn w:val="DefaultParagraphFont"/>
    <w:rsid w:val="000E2A81"/>
  </w:style>
  <w:style w:type="character" w:customStyle="1" w:styleId="apple-converted-space">
    <w:name w:val="apple-converted-space"/>
    <w:basedOn w:val="DefaultParagraphFont"/>
    <w:rsid w:val="000E2A81"/>
  </w:style>
  <w:style w:type="character" w:styleId="Hyperlink">
    <w:name w:val="Hyperlink"/>
    <w:basedOn w:val="DefaultParagraphFont"/>
    <w:uiPriority w:val="99"/>
    <w:semiHidden/>
    <w:unhideWhenUsed/>
    <w:rsid w:val="000E2A8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E2A81"/>
    <w:rPr>
      <w:color w:val="800080"/>
      <w:u w:val="single"/>
    </w:rPr>
  </w:style>
  <w:style w:type="character" w:customStyle="1" w:styleId="hidden">
    <w:name w:val="hidden"/>
    <w:basedOn w:val="DefaultParagraphFont"/>
    <w:rsid w:val="000E2A81"/>
  </w:style>
  <w:style w:type="table" w:styleId="TableGrid">
    <w:name w:val="Table Grid"/>
    <w:basedOn w:val="TableNormal"/>
    <w:uiPriority w:val="59"/>
    <w:rsid w:val="008648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87C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7C8C"/>
  </w:style>
  <w:style w:type="paragraph" w:styleId="Footer">
    <w:name w:val="footer"/>
    <w:basedOn w:val="Normal"/>
    <w:link w:val="FooterChar"/>
    <w:uiPriority w:val="99"/>
    <w:unhideWhenUsed/>
    <w:rsid w:val="00A87C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7C8C"/>
  </w:style>
  <w:style w:type="paragraph" w:styleId="BalloonText">
    <w:name w:val="Balloon Text"/>
    <w:basedOn w:val="Normal"/>
    <w:link w:val="BalloonTextChar"/>
    <w:uiPriority w:val="99"/>
    <w:semiHidden/>
    <w:unhideWhenUsed/>
    <w:rsid w:val="00A87C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7C8C"/>
    <w:rPr>
      <w:rFonts w:ascii="Tahoma" w:hAnsi="Tahoma" w:cs="Tahoma"/>
      <w:sz w:val="16"/>
      <w:szCs w:val="16"/>
    </w:rPr>
  </w:style>
  <w:style w:type="numbering" w:customStyle="1" w:styleId="NoList2">
    <w:name w:val="No List2"/>
    <w:next w:val="NoList"/>
    <w:uiPriority w:val="99"/>
    <w:semiHidden/>
    <w:unhideWhenUsed/>
    <w:rsid w:val="00046042"/>
  </w:style>
  <w:style w:type="numbering" w:customStyle="1" w:styleId="NoList3">
    <w:name w:val="No List3"/>
    <w:next w:val="NoList"/>
    <w:uiPriority w:val="99"/>
    <w:semiHidden/>
    <w:unhideWhenUsed/>
    <w:rsid w:val="00C525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482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93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70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54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2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0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1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22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2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4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4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2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2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34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3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36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7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7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8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71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6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55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0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3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1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0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73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8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1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33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1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53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3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5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8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12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1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1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7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8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9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2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2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7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2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2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16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48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60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01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8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4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8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2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9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4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83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1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05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1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0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5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9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6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4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8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2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7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2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0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0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7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0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1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1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7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9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0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2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3</Words>
  <Characters>224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urrey</Company>
  <LinksUpToDate>false</LinksUpToDate>
  <CharactersWithSpaces>2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ld F  Dr (Sch of Health Sci)</dc:creator>
  <cp:lastModifiedBy>Nicola Carey</cp:lastModifiedBy>
  <cp:revision>2</cp:revision>
  <cp:lastPrinted>2016-07-20T10:39:00Z</cp:lastPrinted>
  <dcterms:created xsi:type="dcterms:W3CDTF">2019-06-13T06:38:00Z</dcterms:created>
  <dcterms:modified xsi:type="dcterms:W3CDTF">2019-06-13T06:38:00Z</dcterms:modified>
</cp:coreProperties>
</file>